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p>
    <w:p w14:paraId="78F5B4AE" w14:textId="4CEE0E27"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284FA3">
        <w:rPr>
          <w:rFonts w:cstheme="minorHAnsi"/>
          <w:sz w:val="32"/>
          <w:szCs w:val="32"/>
        </w:rPr>
        <w:t>25</w:t>
      </w:r>
      <w:r w:rsidRPr="00BE35BE">
        <w:rPr>
          <w:rFonts w:cstheme="minorHAnsi"/>
          <w:sz w:val="32"/>
          <w:szCs w:val="32"/>
        </w:rPr>
        <w:t xml:space="preserve">. </w:t>
      </w:r>
      <w:r w:rsidR="00BE35BE" w:rsidRPr="00BE35BE">
        <w:rPr>
          <w:rFonts w:cstheme="minorHAnsi"/>
          <w:sz w:val="32"/>
          <w:szCs w:val="32"/>
        </w:rPr>
        <w:t>Februar</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44E57319"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r w:rsidR="00284FA3">
        <w:rPr>
          <w:rFonts w:cstheme="minorHAnsi"/>
          <w:i/>
          <w:sz w:val="28"/>
          <w:szCs w:val="32"/>
        </w:rPr>
        <w:t xml:space="preserve"> (Projektleitung)</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7D067278"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16FB3E92" w14:textId="21935553"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00AA5569" w:rsidRPr="004B2C6F">
              <w:rPr>
                <w:rStyle w:val="Hyperlink"/>
                <w:rFonts w:cstheme="minorHAnsi"/>
                <w:noProof/>
                <w:lang w:val="de-DE"/>
              </w:rPr>
              <w:t>1.1</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Auftraggeber und Betreuungspersonen</w:t>
            </w:r>
            <w:r w:rsidR="00AA5569">
              <w:rPr>
                <w:noProof/>
                <w:webHidden/>
              </w:rPr>
              <w:tab/>
            </w:r>
            <w:r w:rsidR="00AA5569">
              <w:rPr>
                <w:noProof/>
                <w:webHidden/>
              </w:rPr>
              <w:fldChar w:fldCharType="begin"/>
            </w:r>
            <w:r w:rsidR="00AA5569">
              <w:rPr>
                <w:noProof/>
                <w:webHidden/>
              </w:rPr>
              <w:instrText xml:space="preserve"> PAGEREF _Toc33607332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3F9C13FF" w14:textId="60860207"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00AA5569" w:rsidRPr="004B2C6F">
              <w:rPr>
                <w:rStyle w:val="Hyperlink"/>
                <w:rFonts w:cstheme="minorHAnsi"/>
                <w:noProof/>
                <w:lang w:val="de-DE"/>
              </w:rPr>
              <w:t>1.2</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Teammitglieder</w:t>
            </w:r>
            <w:r w:rsidR="00AA5569">
              <w:rPr>
                <w:noProof/>
                <w:webHidden/>
              </w:rPr>
              <w:tab/>
            </w:r>
            <w:r w:rsidR="00AA5569">
              <w:rPr>
                <w:noProof/>
                <w:webHidden/>
              </w:rPr>
              <w:fldChar w:fldCharType="begin"/>
            </w:r>
            <w:r w:rsidR="00AA5569">
              <w:rPr>
                <w:noProof/>
                <w:webHidden/>
              </w:rPr>
              <w:instrText xml:space="preserve"> PAGEREF _Toc33607333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1B7F6E0" w14:textId="5FDFE1CC"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00AA5569" w:rsidRPr="004B2C6F">
              <w:rPr>
                <w:rStyle w:val="Hyperlink"/>
                <w:rFonts w:cstheme="minorHAnsi"/>
                <w:noProof/>
              </w:rPr>
              <w:t>1.3</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Organigramm</w:t>
            </w:r>
            <w:r w:rsidR="00AA5569">
              <w:rPr>
                <w:noProof/>
                <w:webHidden/>
              </w:rPr>
              <w:tab/>
            </w:r>
            <w:r w:rsidR="00AA5569">
              <w:rPr>
                <w:noProof/>
                <w:webHidden/>
              </w:rPr>
              <w:fldChar w:fldCharType="begin"/>
            </w:r>
            <w:r w:rsidR="00AA5569">
              <w:rPr>
                <w:noProof/>
                <w:webHidden/>
              </w:rPr>
              <w:instrText xml:space="preserve"> PAGEREF _Toc33607334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986D606" w14:textId="27A724DB" w:rsidR="00AA5569" w:rsidRDefault="00326F37">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00AA5569" w:rsidRPr="004B2C6F">
              <w:rPr>
                <w:rStyle w:val="Hyperlink"/>
                <w:rFonts w:cstheme="minorHAnsi"/>
                <w:noProof/>
              </w:rPr>
              <w:t>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planung</w:t>
            </w:r>
            <w:r w:rsidR="00AA5569">
              <w:rPr>
                <w:noProof/>
                <w:webHidden/>
              </w:rPr>
              <w:tab/>
            </w:r>
            <w:r w:rsidR="00AA5569">
              <w:rPr>
                <w:noProof/>
                <w:webHidden/>
              </w:rPr>
              <w:fldChar w:fldCharType="begin"/>
            </w:r>
            <w:r w:rsidR="00AA5569">
              <w:rPr>
                <w:noProof/>
                <w:webHidden/>
              </w:rPr>
              <w:instrText xml:space="preserve"> PAGEREF _Toc33607335 \h </w:instrText>
            </w:r>
            <w:r w:rsidR="00AA5569">
              <w:rPr>
                <w:noProof/>
                <w:webHidden/>
              </w:rPr>
            </w:r>
            <w:r w:rsidR="00AA5569">
              <w:rPr>
                <w:noProof/>
                <w:webHidden/>
              </w:rPr>
              <w:fldChar w:fldCharType="separate"/>
            </w:r>
            <w:r w:rsidR="00AA5569">
              <w:rPr>
                <w:noProof/>
                <w:webHidden/>
              </w:rPr>
              <w:t>3</w:t>
            </w:r>
            <w:r w:rsidR="00AA5569">
              <w:rPr>
                <w:noProof/>
                <w:webHidden/>
              </w:rPr>
              <w:fldChar w:fldCharType="end"/>
            </w:r>
          </w:hyperlink>
        </w:p>
        <w:p w14:paraId="74CD9E89" w14:textId="2029BB61" w:rsidR="00AA5569" w:rsidRDefault="00326F37">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00AA5569" w:rsidRPr="004B2C6F">
              <w:rPr>
                <w:rStyle w:val="Hyperlink"/>
                <w:noProof/>
              </w:rPr>
              <w:t>3</w:t>
            </w:r>
            <w:r w:rsidR="00AA5569">
              <w:rPr>
                <w:rFonts w:asciiTheme="minorHAnsi" w:eastAsiaTheme="minorEastAsia" w:hAnsiTheme="minorHAnsi" w:cstheme="minorBidi"/>
                <w:noProof/>
                <w:lang w:val="en-GB" w:eastAsia="en-GB"/>
              </w:rPr>
              <w:tab/>
            </w:r>
            <w:r w:rsidR="00AA5569" w:rsidRPr="004B2C6F">
              <w:rPr>
                <w:rStyle w:val="Hyperlink"/>
                <w:noProof/>
              </w:rPr>
              <w:t>Projektbudget</w:t>
            </w:r>
            <w:r w:rsidR="00AA5569">
              <w:rPr>
                <w:noProof/>
                <w:webHidden/>
              </w:rPr>
              <w:tab/>
            </w:r>
            <w:r w:rsidR="00AA5569">
              <w:rPr>
                <w:noProof/>
                <w:webHidden/>
              </w:rPr>
              <w:fldChar w:fldCharType="begin"/>
            </w:r>
            <w:r w:rsidR="00AA5569">
              <w:rPr>
                <w:noProof/>
                <w:webHidden/>
              </w:rPr>
              <w:instrText xml:space="preserve"> PAGEREF _Toc33607336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0F47DF5D" w14:textId="45BEFF03" w:rsidR="00AA5569" w:rsidRDefault="00326F37">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00AA5569" w:rsidRPr="004B2C6F">
              <w:rPr>
                <w:rStyle w:val="Hyperlink"/>
                <w:noProof/>
              </w:rPr>
              <w:t>4</w:t>
            </w:r>
            <w:r w:rsidR="00AA5569">
              <w:rPr>
                <w:rFonts w:asciiTheme="minorHAnsi" w:eastAsiaTheme="minorEastAsia" w:hAnsiTheme="minorHAnsi" w:cstheme="minorBidi"/>
                <w:noProof/>
                <w:lang w:val="en-GB" w:eastAsia="en-GB"/>
              </w:rPr>
              <w:tab/>
            </w:r>
            <w:r w:rsidR="00AA5569" w:rsidRPr="004B2C6F">
              <w:rPr>
                <w:rStyle w:val="Hyperlink"/>
                <w:noProof/>
              </w:rPr>
              <w:t>Kommunikationskonzept</w:t>
            </w:r>
            <w:r w:rsidR="00AA5569">
              <w:rPr>
                <w:noProof/>
                <w:webHidden/>
              </w:rPr>
              <w:tab/>
            </w:r>
            <w:r w:rsidR="00AA5569">
              <w:rPr>
                <w:noProof/>
                <w:webHidden/>
              </w:rPr>
              <w:fldChar w:fldCharType="begin"/>
            </w:r>
            <w:r w:rsidR="00AA5569">
              <w:rPr>
                <w:noProof/>
                <w:webHidden/>
              </w:rPr>
              <w:instrText xml:space="preserve"> PAGEREF _Toc33607337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350B459" w14:textId="639690AC" w:rsidR="00AA5569" w:rsidRDefault="00326F37">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00AA5569" w:rsidRPr="004B2C6F">
              <w:rPr>
                <w:rStyle w:val="Hyperlink"/>
                <w:noProof/>
              </w:rPr>
              <w:t>5</w:t>
            </w:r>
            <w:r w:rsidR="00AA5569">
              <w:rPr>
                <w:rFonts w:asciiTheme="minorHAnsi" w:eastAsiaTheme="minorEastAsia" w:hAnsiTheme="minorHAnsi" w:cstheme="minorBidi"/>
                <w:noProof/>
                <w:lang w:val="en-GB" w:eastAsia="en-GB"/>
              </w:rPr>
              <w:tab/>
            </w:r>
            <w:r w:rsidR="00AA5569" w:rsidRPr="004B2C6F">
              <w:rPr>
                <w:rStyle w:val="Hyperlink"/>
                <w:noProof/>
              </w:rPr>
              <w:t>Risikoanalyse</w:t>
            </w:r>
            <w:r w:rsidR="00AA5569">
              <w:rPr>
                <w:noProof/>
                <w:webHidden/>
              </w:rPr>
              <w:tab/>
            </w:r>
            <w:r w:rsidR="00AA5569">
              <w:rPr>
                <w:noProof/>
                <w:webHidden/>
              </w:rPr>
              <w:fldChar w:fldCharType="begin"/>
            </w:r>
            <w:r w:rsidR="00AA5569">
              <w:rPr>
                <w:noProof/>
                <w:webHidden/>
              </w:rPr>
              <w:instrText xml:space="preserve"> PAGEREF _Toc33607338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A2391B2" w14:textId="01045D9D"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00AA5569" w:rsidRPr="004B2C6F">
              <w:rPr>
                <w:rStyle w:val="Hyperlink"/>
                <w:rFonts w:cstheme="minorHAnsi"/>
                <w:noProof/>
              </w:rPr>
              <w:t>5.1</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ikentabelle</w:t>
            </w:r>
            <w:r w:rsidR="00AA5569">
              <w:rPr>
                <w:noProof/>
                <w:webHidden/>
              </w:rPr>
              <w:tab/>
            </w:r>
            <w:r w:rsidR="00AA5569">
              <w:rPr>
                <w:noProof/>
                <w:webHidden/>
              </w:rPr>
              <w:fldChar w:fldCharType="begin"/>
            </w:r>
            <w:r w:rsidR="00AA5569">
              <w:rPr>
                <w:noProof/>
                <w:webHidden/>
              </w:rPr>
              <w:instrText xml:space="preserve"> PAGEREF _Toc33607339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219951ED" w14:textId="7CBDABA6"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00AA5569" w:rsidRPr="004B2C6F">
              <w:rPr>
                <w:rStyle w:val="Hyperlink"/>
                <w:rFonts w:cstheme="minorHAnsi"/>
                <w:noProof/>
              </w:rPr>
              <w:t>5.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k-Map</w:t>
            </w:r>
            <w:r w:rsidR="00AA5569">
              <w:rPr>
                <w:noProof/>
                <w:webHidden/>
              </w:rPr>
              <w:tab/>
            </w:r>
            <w:r w:rsidR="00AA5569">
              <w:rPr>
                <w:noProof/>
                <w:webHidden/>
              </w:rPr>
              <w:fldChar w:fldCharType="begin"/>
            </w:r>
            <w:r w:rsidR="00AA5569">
              <w:rPr>
                <w:noProof/>
                <w:webHidden/>
              </w:rPr>
              <w:instrText xml:space="preserve"> PAGEREF _Toc33607340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11E8B908" w14:textId="70424729" w:rsidR="00AA5569" w:rsidRDefault="00326F37">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00AA5569" w:rsidRPr="004B2C6F">
              <w:rPr>
                <w:rStyle w:val="Hyperlink"/>
                <w:rFonts w:cstheme="minorHAnsi"/>
                <w:noProof/>
              </w:rPr>
              <w:t>6</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vereinbarung</w:t>
            </w:r>
            <w:r w:rsidR="00AA5569">
              <w:rPr>
                <w:noProof/>
                <w:webHidden/>
              </w:rPr>
              <w:tab/>
            </w:r>
            <w:r w:rsidR="00AA5569">
              <w:rPr>
                <w:noProof/>
                <w:webHidden/>
              </w:rPr>
              <w:fldChar w:fldCharType="begin"/>
            </w:r>
            <w:r w:rsidR="00AA5569">
              <w:rPr>
                <w:noProof/>
                <w:webHidden/>
              </w:rPr>
              <w:instrText xml:space="preserve"> PAGEREF _Toc33607341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80F29C5" w14:textId="6FD20FC9" w:rsidR="00AA5569" w:rsidRDefault="00326F37">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00AA5569" w:rsidRPr="004B2C6F">
              <w:rPr>
                <w:rStyle w:val="Hyperlink"/>
                <w:noProof/>
              </w:rPr>
              <w:t>6.1</w:t>
            </w:r>
            <w:r w:rsidR="00AA5569">
              <w:rPr>
                <w:rFonts w:asciiTheme="minorHAnsi" w:eastAsiaTheme="minorEastAsia" w:hAnsiTheme="minorHAnsi" w:cstheme="minorBidi"/>
                <w:noProof/>
                <w:lang w:val="en-GB" w:eastAsia="en-GB"/>
              </w:rPr>
              <w:tab/>
            </w:r>
            <w:r w:rsidR="00AA5569" w:rsidRPr="004B2C6F">
              <w:rPr>
                <w:rStyle w:val="Hyperlink"/>
                <w:noProof/>
              </w:rPr>
              <w:t>Echtheitserklärung</w:t>
            </w:r>
            <w:r w:rsidR="00AA5569">
              <w:rPr>
                <w:noProof/>
                <w:webHidden/>
              </w:rPr>
              <w:tab/>
            </w:r>
            <w:r w:rsidR="00AA5569">
              <w:rPr>
                <w:noProof/>
                <w:webHidden/>
              </w:rPr>
              <w:fldChar w:fldCharType="begin"/>
            </w:r>
            <w:r w:rsidR="00AA5569">
              <w:rPr>
                <w:noProof/>
                <w:webHidden/>
              </w:rPr>
              <w:instrText xml:space="preserve"> PAGEREF _Toc33607342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0" w:name="_Toc33607331"/>
      <w:r w:rsidRPr="00BE35BE">
        <w:lastRenderedPageBreak/>
        <w:t>Organisation</w:t>
      </w:r>
      <w:bookmarkEnd w:id="0"/>
    </w:p>
    <w:p w14:paraId="4E9C3558" w14:textId="76C1698C" w:rsidR="00DD1CB2" w:rsidRPr="00DD1CB2" w:rsidRDefault="00DD1CB2" w:rsidP="00DD1CB2">
      <w:r>
        <w:t xml:space="preserve">In diesem Kapitel </w:t>
      </w:r>
      <w:r w:rsidR="00BF0CB2">
        <w:t>sind</w:t>
      </w:r>
      <w:r>
        <w:t xml:space="preserve"> alle am Projekt beteiligten Personen und ihre entsprechenden Rollen</w:t>
      </w:r>
      <w:r w:rsidR="00BF0CB2">
        <w:t xml:space="preserve"> genannt. Dazu gehören einerseits der Auftraggeber und die Betreuungspersonen und andererseits das Projektteam mit den Mitgliedern.</w:t>
      </w:r>
      <w:r>
        <w:t xml:space="preserve"> </w:t>
      </w:r>
    </w:p>
    <w:p w14:paraId="352ED628" w14:textId="03723C3F" w:rsidR="00721B4A" w:rsidRPr="00BE35BE" w:rsidRDefault="00BF0CB2">
      <w:pPr>
        <w:pStyle w:val="berschrift2"/>
        <w:rPr>
          <w:rFonts w:cstheme="minorHAnsi"/>
          <w:lang w:val="de-DE"/>
        </w:rPr>
      </w:pPr>
      <w:bookmarkStart w:id="1" w:name="_Toc33607332"/>
      <w:r>
        <w:rPr>
          <w:rFonts w:cstheme="minorHAnsi"/>
          <w:lang w:val="de-DE"/>
        </w:rPr>
        <w:t>Auftraggeber und Betreuungspersonen</w:t>
      </w:r>
      <w:bookmarkEnd w:id="1"/>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2" w:name="_Toc33607333"/>
      <w:r w:rsidRPr="00BE35BE">
        <w:rPr>
          <w:rFonts w:cstheme="minorHAnsi"/>
          <w:lang w:val="de-DE"/>
        </w:rPr>
        <w:t>Teammitglieder</w:t>
      </w:r>
      <w:bookmarkEnd w:id="2"/>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3" w:name="_Toc33607334"/>
      <w:r w:rsidRPr="00BE35BE">
        <w:rPr>
          <w:rStyle w:val="SubtitleChar"/>
          <w:rFonts w:cstheme="minorHAnsi"/>
          <w:sz w:val="26"/>
          <w:szCs w:val="26"/>
        </w:rPr>
        <w:t>Organigramm</w:t>
      </w:r>
      <w:bookmarkEnd w:id="3"/>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77777777" w:rsidR="00721B4A" w:rsidRPr="00BE35BE" w:rsidRDefault="00D0786C">
      <w:pPr>
        <w:pStyle w:val="berschrift1"/>
        <w:rPr>
          <w:rFonts w:cstheme="minorHAnsi"/>
        </w:rPr>
      </w:pPr>
      <w:bookmarkStart w:id="4" w:name="_Toc33607335"/>
      <w:r w:rsidRPr="00BE35BE">
        <w:rPr>
          <w:rFonts w:cstheme="minorHAnsi"/>
        </w:rPr>
        <w:lastRenderedPageBreak/>
        <w:t>Projektplanung</w:t>
      </w:r>
      <w:bookmarkEnd w:id="4"/>
    </w:p>
    <w:p w14:paraId="5D537D7F" w14:textId="5816420B" w:rsidR="00DC6C38" w:rsidRDefault="00A32D1F" w:rsidP="00785AAF">
      <w:r w:rsidRPr="00BE35BE">
        <w:t xml:space="preserve">Der Gesamtaufwand des Projekts beläuft sich auf </w:t>
      </w:r>
      <w:r w:rsidR="00DC6C38">
        <w:t>900</w:t>
      </w:r>
      <w:r w:rsidRPr="00BE35BE">
        <w:t xml:space="preserve"> </w:t>
      </w:r>
      <w:r w:rsidR="00DC6C38">
        <w:t>Personens</w:t>
      </w:r>
      <w:r w:rsidRPr="00BE35BE">
        <w:t>tunden</w:t>
      </w:r>
      <w:r w:rsidR="00DC6C38">
        <w:t>, weil jedes Projektmitglied 180 Arbeitsstunden investiert.</w:t>
      </w:r>
    </w:p>
    <w:p w14:paraId="68F08F56" w14:textId="67FEB6F9" w:rsidR="00255544" w:rsidRDefault="00255544" w:rsidP="00785AAF"/>
    <w:p w14:paraId="31BE5363" w14:textId="0622632C" w:rsidR="00255544" w:rsidRDefault="00255544">
      <w:r>
        <w:br w:type="page"/>
      </w:r>
    </w:p>
    <w:p w14:paraId="109E1388" w14:textId="539E2AAD" w:rsidR="006F3920" w:rsidRPr="00BE35BE" w:rsidRDefault="00DC6C38" w:rsidP="00255544">
      <w:pPr>
        <w:pStyle w:val="berschrift1"/>
      </w:pPr>
      <w:bookmarkStart w:id="5" w:name="_Toc33607336"/>
      <w:r>
        <w:lastRenderedPageBreak/>
        <w:t>Projektb</w:t>
      </w:r>
      <w:r w:rsidR="00D0786C" w:rsidRPr="00BE35BE">
        <w:t>udget</w:t>
      </w:r>
      <w:bookmarkEnd w:id="5"/>
    </w:p>
    <w:p w14:paraId="1B5FF9B6" w14:textId="57A784BF" w:rsidR="00785AAF" w:rsidRDefault="006F3920" w:rsidP="00DC6C38">
      <w:pPr>
        <w:rPr>
          <w:rFonts w:cstheme="minorHAnsi"/>
        </w:rPr>
      </w:pPr>
      <w:r w:rsidRPr="00BE35BE">
        <w:rPr>
          <w:rFonts w:cstheme="minorHAnsi"/>
        </w:rPr>
        <w:t>Beim Budget</w:t>
      </w:r>
      <w:r w:rsidR="00DC6C38">
        <w:rPr>
          <w:rFonts w:cstheme="minorHAnsi"/>
        </w:rPr>
        <w:t>ieren</w:t>
      </w:r>
      <w:r w:rsidRPr="00BE35BE">
        <w:rPr>
          <w:rFonts w:cstheme="minorHAnsi"/>
        </w:rPr>
        <w:t xml:space="preserve"> wurde mit einem Stundensatz von 119 CHF für Projektleiter und 68 CHF für die übrigen Teammitglieder gerechnet. Somit belaufen sich die Gesamtkosten des Projekts auf</w:t>
      </w:r>
    </w:p>
    <w:p w14:paraId="509C7C23" w14:textId="520037A4" w:rsidR="00255544" w:rsidRDefault="00255544" w:rsidP="00DC6C38">
      <w:pPr>
        <w:rPr>
          <w:rFonts w:cstheme="minorHAnsi"/>
        </w:rPr>
      </w:pPr>
    </w:p>
    <w:p w14:paraId="6D636A5D" w14:textId="19F45F2F"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1"/>
          <w:footerReference w:type="first" r:id="rId12"/>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6" w:name="_Toc33607337"/>
      <w:r>
        <w:lastRenderedPageBreak/>
        <w:t>Kommunikationskonzept</w:t>
      </w:r>
      <w:bookmarkEnd w:id="6"/>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BF24A3">
        <w:tc>
          <w:tcPr>
            <w:tcW w:w="2257" w:type="dxa"/>
            <w:shd w:val="clear" w:color="auto" w:fill="D9E2F3" w:themeFill="accent1" w:themeFillTint="33"/>
          </w:tcPr>
          <w:p w14:paraId="7D680823"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Mündlich/ Schriftlich</w:t>
            </w:r>
          </w:p>
        </w:tc>
        <w:tc>
          <w:tcPr>
            <w:tcW w:w="2268" w:type="dxa"/>
            <w:shd w:val="clear" w:color="auto" w:fill="D9E2F3" w:themeFill="accent1" w:themeFillTint="33"/>
          </w:tcPr>
          <w:p w14:paraId="62501A7B"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BF24A3">
        <w:tc>
          <w:tcPr>
            <w:tcW w:w="2257" w:type="dxa"/>
            <w:shd w:val="clear" w:color="auto" w:fill="F2F2F2" w:themeFill="background1" w:themeFillShade="F2"/>
          </w:tcPr>
          <w:p w14:paraId="150413D7"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BF24A3">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BF24A3">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BF24A3">
        <w:tc>
          <w:tcPr>
            <w:tcW w:w="2257" w:type="dxa"/>
            <w:shd w:val="clear" w:color="auto" w:fill="F2F2F2" w:themeFill="background1" w:themeFillShade="F2"/>
          </w:tcPr>
          <w:p w14:paraId="20FCBF57" w14:textId="77777777" w:rsidR="00AA5569" w:rsidRPr="00FC063E" w:rsidRDefault="00AA5569" w:rsidP="00BF24A3">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BF24A3">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BF24A3">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BF24A3">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BF24A3">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BF24A3">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BF24A3">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BF24A3">
        <w:tc>
          <w:tcPr>
            <w:tcW w:w="2257" w:type="dxa"/>
            <w:shd w:val="clear" w:color="auto" w:fill="F2F2F2" w:themeFill="background1" w:themeFillShade="F2"/>
          </w:tcPr>
          <w:p w14:paraId="4ED3D126"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BF24A3">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BF24A3">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BF24A3">
        <w:tc>
          <w:tcPr>
            <w:tcW w:w="2257" w:type="dxa"/>
            <w:shd w:val="clear" w:color="auto" w:fill="F2F2F2" w:themeFill="background1" w:themeFillShade="F2"/>
          </w:tcPr>
          <w:p w14:paraId="6BE4FADC"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77777777" w:rsidR="00AA5569" w:rsidRPr="00BE35BE" w:rsidRDefault="00AA5569" w:rsidP="00BF24A3">
            <w:pPr>
              <w:jc w:val="center"/>
              <w:rPr>
                <w:rFonts w:cstheme="minorHAnsi"/>
                <w:sz w:val="22"/>
              </w:rPr>
            </w:pPr>
            <w:r w:rsidRPr="00BE35BE">
              <w:rPr>
                <w:rFonts w:cstheme="minorHAnsi"/>
                <w:sz w:val="22"/>
              </w:rPr>
              <w:t>Mündlich/ Schriftlich</w:t>
            </w:r>
          </w:p>
        </w:tc>
        <w:tc>
          <w:tcPr>
            <w:tcW w:w="2268" w:type="dxa"/>
          </w:tcPr>
          <w:p w14:paraId="1514B4CA" w14:textId="77777777" w:rsidR="00AA5569" w:rsidRPr="00BE35BE" w:rsidRDefault="00AA5569" w:rsidP="00BF24A3">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BF24A3">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BF24A3">
        <w:tc>
          <w:tcPr>
            <w:tcW w:w="2257" w:type="dxa"/>
            <w:shd w:val="clear" w:color="auto" w:fill="F2F2F2" w:themeFill="background1" w:themeFillShade="F2"/>
          </w:tcPr>
          <w:p w14:paraId="0147AE0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7777777" w:rsidR="00AA5569" w:rsidRPr="00BE35BE" w:rsidRDefault="00AA5569" w:rsidP="00BF24A3">
            <w:pPr>
              <w:jc w:val="center"/>
              <w:rPr>
                <w:rFonts w:cstheme="minorHAnsi"/>
                <w:sz w:val="22"/>
              </w:rPr>
            </w:pPr>
            <w:r w:rsidRPr="00BE35BE">
              <w:rPr>
                <w:rFonts w:cstheme="minorHAnsi"/>
                <w:sz w:val="22"/>
              </w:rPr>
              <w:t>Mündlich/ Schriftlich</w:t>
            </w:r>
          </w:p>
        </w:tc>
        <w:tc>
          <w:tcPr>
            <w:tcW w:w="2268" w:type="dxa"/>
          </w:tcPr>
          <w:p w14:paraId="3E8B0775" w14:textId="77777777" w:rsidR="00AA5569" w:rsidRPr="00BE35BE" w:rsidRDefault="00AA5569" w:rsidP="00BF24A3">
            <w:pPr>
              <w:jc w:val="center"/>
              <w:rPr>
                <w:rFonts w:cstheme="minorHAnsi"/>
                <w:sz w:val="22"/>
              </w:rPr>
            </w:pPr>
            <w:r>
              <w:rPr>
                <w:rFonts w:cstheme="minorHAnsi"/>
                <w:sz w:val="22"/>
              </w:rPr>
              <w:t>E-Mail</w:t>
            </w:r>
          </w:p>
          <w:p w14:paraId="76A9D85C" w14:textId="77777777" w:rsidR="00AA5569" w:rsidRPr="00BE35BE" w:rsidRDefault="00AA5569" w:rsidP="00BF24A3">
            <w:pPr>
              <w:jc w:val="center"/>
              <w:rPr>
                <w:rFonts w:cstheme="minorHAnsi"/>
                <w:sz w:val="22"/>
              </w:rPr>
            </w:pPr>
          </w:p>
        </w:tc>
        <w:tc>
          <w:tcPr>
            <w:tcW w:w="2597" w:type="dxa"/>
          </w:tcPr>
          <w:p w14:paraId="6CDE3ED9" w14:textId="77777777" w:rsidR="00AA5569" w:rsidRPr="00BE35BE" w:rsidRDefault="00AA5569" w:rsidP="00BF24A3">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BF24A3">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BF24A3">
        <w:tc>
          <w:tcPr>
            <w:tcW w:w="2257" w:type="dxa"/>
            <w:shd w:val="clear" w:color="auto" w:fill="F2F2F2" w:themeFill="background1" w:themeFillShade="F2"/>
          </w:tcPr>
          <w:p w14:paraId="33D6898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BF24A3">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BF24A3">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BF24A3">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BF24A3">
        <w:tc>
          <w:tcPr>
            <w:tcW w:w="2257" w:type="dxa"/>
            <w:shd w:val="clear" w:color="auto" w:fill="F2F2F2" w:themeFill="background1" w:themeFillShade="F2"/>
          </w:tcPr>
          <w:p w14:paraId="74939744"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BF24A3">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BF24A3">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BF24A3">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BF24A3">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BF24A3">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7" w:name="_Toc33607338"/>
      <w:r w:rsidRPr="00BE35BE">
        <w:lastRenderedPageBreak/>
        <w:t>Risikoanalyse</w:t>
      </w:r>
      <w:bookmarkEnd w:id="7"/>
    </w:p>
    <w:p w14:paraId="2E5A3AEE" w14:textId="4C72C6A5"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erden.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 xml:space="preserve">Dies dient als Hilfe, eventuelle im Projekt auftretende Risiken frühzeitig zu erkennen. Dadurch können deren negativen Auswirkungen reduzieren werden.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326F37"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326F37"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326F37"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8" w:name="_Toc33607339"/>
      <w:r w:rsidRPr="00BE35BE">
        <w:rPr>
          <w:rFonts w:cstheme="minorHAnsi"/>
        </w:rPr>
        <w:lastRenderedPageBreak/>
        <w:t>Risikentabelle</w:t>
      </w:r>
      <w:bookmarkEnd w:id="8"/>
    </w:p>
    <w:tbl>
      <w:tblPr>
        <w:tblStyle w:val="Tabellenraster"/>
        <w:tblW w:w="14034"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5"/>
      </w:tblGrid>
      <w:tr w:rsidR="00235F11" w:rsidRPr="008B392B" w14:paraId="469B3859" w14:textId="77777777" w:rsidTr="00235F11">
        <w:trPr>
          <w:trHeight w:val="133"/>
        </w:trPr>
        <w:tc>
          <w:tcPr>
            <w:tcW w:w="8222"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235F11" w:rsidRPr="008B392B" w:rsidRDefault="00235F11">
            <w:pPr>
              <w:jc w:val="center"/>
              <w:rPr>
                <w:rFonts w:cstheme="minorHAnsi"/>
                <w:b/>
                <w:sz w:val="20"/>
                <w:szCs w:val="20"/>
              </w:rPr>
            </w:pPr>
            <w:r w:rsidRPr="008B392B">
              <w:rPr>
                <w:rFonts w:cstheme="minorHAnsi"/>
                <w:b/>
                <w:sz w:val="20"/>
                <w:szCs w:val="20"/>
              </w:rPr>
              <w:t>Risiko</w:t>
            </w:r>
          </w:p>
        </w:tc>
        <w:tc>
          <w:tcPr>
            <w:tcW w:w="5812"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235F11" w:rsidRPr="008B392B" w:rsidRDefault="00235F11">
            <w:pPr>
              <w:jc w:val="center"/>
              <w:rPr>
                <w:rFonts w:cstheme="minorHAnsi"/>
                <w:b/>
                <w:sz w:val="20"/>
                <w:szCs w:val="20"/>
              </w:rPr>
            </w:pPr>
            <w:r w:rsidRPr="008B392B">
              <w:rPr>
                <w:rFonts w:cstheme="minorHAnsi"/>
                <w:b/>
                <w:sz w:val="20"/>
                <w:szCs w:val="20"/>
              </w:rPr>
              <w:t>Prävention</w:t>
            </w:r>
          </w:p>
        </w:tc>
      </w:tr>
      <w:tr w:rsidR="00235F11" w:rsidRPr="008B392B" w14:paraId="70E91178" w14:textId="77777777" w:rsidTr="00235F11">
        <w:tc>
          <w:tcPr>
            <w:tcW w:w="241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235F11" w:rsidRPr="008B392B" w:rsidRDefault="00235F11">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235F11" w:rsidRPr="008B392B" w:rsidRDefault="00326F37">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235F11" w:rsidRPr="008B392B" w:rsidRDefault="00326F37">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235F11" w:rsidRPr="008B392B" w:rsidRDefault="00326F37">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49EF40AD" w:rsidR="00721B4A" w:rsidRPr="008B392B" w:rsidRDefault="001B6F49">
            <w:pPr>
              <w:rPr>
                <w:rFonts w:cstheme="minorHAnsi"/>
                <w:sz w:val="20"/>
                <w:szCs w:val="20"/>
              </w:rPr>
            </w:pPr>
            <w:r w:rsidRPr="008B392B">
              <w:rPr>
                <w:rFonts w:cstheme="minorHAnsi"/>
                <w:sz w:val="20"/>
                <w:szCs w:val="20"/>
              </w:rPr>
              <w:t>Unpräzises Pflichtenheft</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A910436"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285B83E1" w:rsidR="00721B4A" w:rsidRPr="008B392B" w:rsidRDefault="00D0786C">
            <w:pPr>
              <w:rPr>
                <w:rFonts w:cstheme="minorHAnsi"/>
                <w:sz w:val="20"/>
                <w:szCs w:val="20"/>
              </w:rPr>
            </w:pPr>
            <w:r w:rsidRPr="008B392B">
              <w:rPr>
                <w:rFonts w:cstheme="minorHAnsi"/>
                <w:sz w:val="20"/>
                <w:szCs w:val="20"/>
              </w:rPr>
              <w:t>Der Auftrag wird unbefriedigend realis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F4B743B" w14:textId="59DF16BE" w:rsidR="00721B4A" w:rsidRPr="00F03857"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7CB6D1AC" w14:textId="4D82CBFB" w:rsidR="00721B4A" w:rsidRPr="008B392B" w:rsidRDefault="0003074C">
            <w:pPr>
              <w:rPr>
                <w:rFonts w:cstheme="minorHAnsi"/>
                <w:sz w:val="20"/>
                <w:szCs w:val="20"/>
              </w:rPr>
            </w:pPr>
            <w:r>
              <w:rPr>
                <w:rFonts w:cstheme="minorHAnsi"/>
                <w:sz w:val="20"/>
                <w:szCs w:val="20"/>
              </w:rPr>
              <w:t>V</w:t>
            </w:r>
            <w:r w:rsidR="00D0786C" w:rsidRPr="008B392B">
              <w:rPr>
                <w:rFonts w:cstheme="minorHAnsi"/>
                <w:sz w:val="20"/>
                <w:szCs w:val="20"/>
              </w:rPr>
              <w:t>ollständiges Pflichtenheft mit präzisen Anforderungen</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5E786637"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4BF63B19"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7B8C08EA" w14:textId="4046163C" w:rsidR="00721B4A" w:rsidRPr="008B392B" w:rsidRDefault="0003074C" w:rsidP="00D61F27">
            <w:pPr>
              <w:rPr>
                <w:rFonts w:cstheme="minorHAnsi"/>
                <w:sz w:val="20"/>
                <w:szCs w:val="20"/>
              </w:rPr>
            </w:pPr>
            <w:r>
              <w:rPr>
                <w:rFonts w:cstheme="minorHAnsi"/>
                <w:sz w:val="20"/>
                <w:szCs w:val="20"/>
              </w:rPr>
              <w:t>1</w:t>
            </w:r>
          </w:p>
        </w:tc>
      </w:tr>
      <w:tr w:rsidR="00721B4A" w:rsidRPr="008B392B" w14:paraId="1CD2F2BF" w14:textId="77777777" w:rsidTr="00535CB0">
        <w:trPr>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147E5824" w:rsidR="00721B4A" w:rsidRPr="008B392B" w:rsidRDefault="0003074C">
            <w:pPr>
              <w:jc w:val="center"/>
              <w:rPr>
                <w:rFonts w:cstheme="minorHAnsi"/>
                <w:sz w:val="20"/>
                <w:szCs w:val="20"/>
              </w:rPr>
            </w:pPr>
            <w:r>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466916CE" w14:textId="5C74C0A4" w:rsidR="00721B4A" w:rsidRPr="008B392B" w:rsidRDefault="00D0786C">
            <w:pPr>
              <w:rPr>
                <w:rFonts w:cstheme="minorHAnsi"/>
                <w:sz w:val="20"/>
                <w:szCs w:val="20"/>
              </w:rPr>
            </w:pPr>
            <w:r w:rsidRPr="008B392B">
              <w:rPr>
                <w:rFonts w:cstheme="minorHAnsi"/>
                <w:sz w:val="20"/>
                <w:szCs w:val="20"/>
              </w:rPr>
              <w:t>Soziale Konflikte innerhalb des Team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489CC5E3" w14:textId="64633D49"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ungenügende Arbeitsqualitä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1606244" w14:textId="4C410F14" w:rsidR="00721B4A" w:rsidRPr="008B392B" w:rsidRDefault="0003074C">
            <w:pPr>
              <w:rPr>
                <w:rFonts w:cstheme="minorHAnsi"/>
                <w:sz w:val="20"/>
                <w:szCs w:val="20"/>
              </w:rPr>
            </w:pPr>
            <w:r>
              <w:rPr>
                <w:rFonts w:cstheme="minorHAnsi"/>
                <w:sz w:val="20"/>
                <w:szCs w:val="20"/>
              </w:rPr>
              <w:t>Die Matovation im Team sinkt.</w:t>
            </w:r>
            <w:r w:rsidR="00D0786C" w:rsidRPr="008B392B">
              <w:rPr>
                <w:rFonts w:cstheme="minorHAnsi"/>
                <w:sz w:val="20"/>
                <w:szCs w:val="20"/>
              </w:rPr>
              <w:t xml:space="preserve"> </w:t>
            </w:r>
            <w:r w:rsidR="001B6F49" w:rsidRPr="008B392B">
              <w:rPr>
                <w:rFonts w:cstheme="minorHAnsi"/>
                <w:sz w:val="20"/>
                <w:szCs w:val="20"/>
              </w:rPr>
              <w:t>D</w:t>
            </w:r>
            <w:r w:rsidR="00D0786C" w:rsidRPr="008B392B">
              <w:rPr>
                <w:rFonts w:cstheme="minorHAnsi"/>
                <w:sz w:val="20"/>
                <w:szCs w:val="20"/>
              </w:rPr>
              <w:t>ie Qualität der Arbeit nimmt ab</w:t>
            </w:r>
            <w:r>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25589EA"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469890E7" w:rsidR="00721B4A" w:rsidRPr="008B392B" w:rsidRDefault="0003074C"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BADE04"/>
            <w:vAlign w:val="center"/>
          </w:tcPr>
          <w:p w14:paraId="1B6FD4D8" w14:textId="65FBBEEA" w:rsidR="00721B4A" w:rsidRPr="008B392B" w:rsidRDefault="0003074C" w:rsidP="00D61F27">
            <w:pPr>
              <w:rPr>
                <w:rFonts w:cstheme="minorHAnsi"/>
                <w:sz w:val="20"/>
                <w:szCs w:val="20"/>
              </w:rPr>
            </w:pPr>
            <w:r>
              <w:rPr>
                <w:rFonts w:cstheme="minorHAnsi"/>
                <w:sz w:val="20"/>
                <w:szCs w:val="20"/>
              </w:rPr>
              <w:t>2</w:t>
            </w:r>
          </w:p>
        </w:tc>
        <w:tc>
          <w:tcPr>
            <w:tcW w:w="2551" w:type="dxa"/>
            <w:tcBorders>
              <w:top w:val="single" w:sz="4" w:space="0" w:color="auto"/>
              <w:left w:val="single" w:sz="4" w:space="0" w:color="auto"/>
              <w:bottom w:val="single" w:sz="4" w:space="0" w:color="auto"/>
              <w:right w:val="single" w:sz="4" w:space="0" w:color="auto"/>
            </w:tcBorders>
          </w:tcPr>
          <w:p w14:paraId="2C452D53" w14:textId="1B311B44" w:rsidR="00721B4A" w:rsidRPr="008B392B" w:rsidRDefault="0003074C">
            <w:pPr>
              <w:rPr>
                <w:rFonts w:cstheme="minorHAnsi"/>
                <w:sz w:val="20"/>
                <w:szCs w:val="20"/>
              </w:rPr>
            </w:pPr>
            <w:r>
              <w:rPr>
                <w:rFonts w:cstheme="minorHAnsi"/>
                <w:sz w:val="20"/>
                <w:szCs w:val="20"/>
              </w:rPr>
              <w:t>Die Arbeitsteilung ist fair und entspricht den Interessen der Mitglieder.</w:t>
            </w:r>
            <w:r w:rsidR="00D0786C" w:rsidRPr="008B392B">
              <w:rPr>
                <w:rFonts w:cstheme="minorHAnsi"/>
                <w:sz w:val="20"/>
                <w:szCs w:val="20"/>
              </w:rPr>
              <w:t xml:space="preserve"> Konflikte werden frühzeitig gelöst</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74E88E3C" w14:textId="45EFCE27" w:rsidR="00721B4A" w:rsidRPr="008B392B" w:rsidRDefault="00D0786C">
            <w:pPr>
              <w:rPr>
                <w:rFonts w:cstheme="minorHAnsi"/>
                <w:sz w:val="20"/>
                <w:szCs w:val="20"/>
              </w:rPr>
            </w:pPr>
            <w:r w:rsidRPr="008B392B">
              <w:rPr>
                <w:rFonts w:cstheme="minorHAnsi"/>
                <w:sz w:val="20"/>
                <w:szCs w:val="20"/>
              </w:rPr>
              <w:t>Probleme sozialer Natur werden auf ein Minimum reduz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BC48ED4"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5EA81AA1"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0BD8F245" w14:textId="7212747E" w:rsidR="00721B4A" w:rsidRPr="008B392B" w:rsidRDefault="0003074C" w:rsidP="00D61F27">
            <w:pPr>
              <w:rPr>
                <w:rFonts w:cstheme="minorHAnsi"/>
                <w:sz w:val="20"/>
                <w:szCs w:val="20"/>
              </w:rPr>
            </w:pPr>
            <w:r>
              <w:rPr>
                <w:rFonts w:cstheme="minorHAnsi"/>
                <w:sz w:val="20"/>
                <w:szCs w:val="20"/>
              </w:rPr>
              <w:t>1</w:t>
            </w:r>
          </w:p>
        </w:tc>
      </w:tr>
      <w:tr w:rsidR="00721B4A" w:rsidRPr="008B392B" w14:paraId="28B61DB0"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490BF617" w:rsidR="00721B4A" w:rsidRPr="008B392B" w:rsidRDefault="0003074C" w:rsidP="0003074C">
            <w:pPr>
              <w:rPr>
                <w:rFonts w:cstheme="minorHAnsi"/>
                <w:sz w:val="20"/>
                <w:szCs w:val="20"/>
              </w:rPr>
            </w:pPr>
            <w:r>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0A1C3FA3" w14:textId="6AECB4FB"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8C21572" w14:textId="7647F346"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Gesundheitliche Probleme</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8BDB052" w14:textId="4D238E1C" w:rsidR="00721B4A" w:rsidRPr="008B392B" w:rsidRDefault="00D0786C">
            <w:pPr>
              <w:rPr>
                <w:rFonts w:cstheme="minorHAnsi"/>
                <w:sz w:val="20"/>
                <w:szCs w:val="20"/>
              </w:rPr>
            </w:pPr>
            <w:r w:rsidRPr="008B392B">
              <w:rPr>
                <w:rFonts w:cstheme="minorHAnsi"/>
                <w:sz w:val="20"/>
                <w:szCs w:val="20"/>
              </w:rPr>
              <w:t>Einbussen bezüglich Know-how</w:t>
            </w:r>
            <w:r w:rsidR="0003074C">
              <w:rPr>
                <w:rFonts w:cstheme="minorHAnsi"/>
                <w:sz w:val="20"/>
                <w:szCs w:val="20"/>
              </w:rPr>
              <w:t>.</w:t>
            </w:r>
            <w:r w:rsidRPr="008B392B">
              <w:rPr>
                <w:rFonts w:cstheme="minorHAnsi"/>
                <w:sz w:val="20"/>
                <w:szCs w:val="20"/>
              </w:rPr>
              <w:t xml:space="preserve"> </w:t>
            </w:r>
            <w:r w:rsidR="0003074C">
              <w:rPr>
                <w:rFonts w:cstheme="minorHAnsi"/>
                <w:sz w:val="20"/>
                <w:szCs w:val="20"/>
              </w:rPr>
              <w:t>Zusätzliche Belastung der anderen Mitgliedern.</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26EAB006"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46F91FA" w:rsidR="00721B4A" w:rsidRPr="008B392B" w:rsidRDefault="0003074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173FD55A" w:rsidR="00721B4A" w:rsidRPr="008B392B"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0F59CE6" w14:textId="4F53B089" w:rsidR="00721B4A" w:rsidRPr="008B392B" w:rsidRDefault="00D0786C">
            <w:pPr>
              <w:rPr>
                <w:rFonts w:cstheme="minorHAnsi"/>
                <w:sz w:val="20"/>
                <w:szCs w:val="20"/>
              </w:rPr>
            </w:pPr>
            <w:r w:rsidRPr="008B392B">
              <w:rPr>
                <w:rFonts w:cstheme="minorHAnsi"/>
                <w:sz w:val="20"/>
                <w:szCs w:val="20"/>
              </w:rPr>
              <w:t xml:space="preserve">Einplanung von </w:t>
            </w:r>
            <w:r w:rsidR="0003074C">
              <w:rPr>
                <w:rFonts w:cstheme="minorHAnsi"/>
                <w:sz w:val="20"/>
                <w:szCs w:val="20"/>
              </w:rPr>
              <w:t>Reserven. Die anderen PM wissen über die Arbeit der anderen bescheid.</w:t>
            </w:r>
          </w:p>
        </w:tc>
        <w:tc>
          <w:tcPr>
            <w:tcW w:w="2409" w:type="dxa"/>
            <w:tcBorders>
              <w:top w:val="single" w:sz="4" w:space="0" w:color="auto"/>
              <w:left w:val="single" w:sz="4" w:space="0" w:color="auto"/>
              <w:bottom w:val="single" w:sz="4" w:space="0" w:color="auto"/>
              <w:right w:val="single" w:sz="4" w:space="0" w:color="auto"/>
            </w:tcBorders>
          </w:tcPr>
          <w:p w14:paraId="0990F082" w14:textId="7E83E89D" w:rsidR="00721B4A" w:rsidRPr="008B392B" w:rsidRDefault="00D0786C">
            <w:pPr>
              <w:rPr>
                <w:rFonts w:cstheme="minorHAnsi"/>
                <w:sz w:val="20"/>
                <w:szCs w:val="20"/>
              </w:rPr>
            </w:pPr>
            <w:r w:rsidRPr="008B392B">
              <w:rPr>
                <w:rFonts w:cstheme="minorHAnsi"/>
                <w:sz w:val="20"/>
                <w:szCs w:val="20"/>
              </w:rPr>
              <w:t>Verzögerungen werden abgefedert</w:t>
            </w:r>
            <w:r w:rsidR="0003074C">
              <w:rPr>
                <w:rFonts w:cstheme="minorHAnsi"/>
                <w:sz w:val="20"/>
                <w:szCs w:val="20"/>
              </w:rPr>
              <w:t xml:space="preserve">. Das </w:t>
            </w:r>
            <w:r w:rsidRPr="008B392B">
              <w:rPr>
                <w:rFonts w:cstheme="minorHAnsi"/>
                <w:sz w:val="20"/>
                <w:szCs w:val="20"/>
              </w:rPr>
              <w:t>Fachwissen im AP bleibt erhalten</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1ABF501B" w:rsidR="00721B4A" w:rsidRPr="008B392B" w:rsidRDefault="00D24292"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3870D534" w:rsidR="00721B4A" w:rsidRPr="008B392B" w:rsidRDefault="00D24292"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AF233B3" w14:textId="5BB00AF9" w:rsidR="00721B4A" w:rsidRPr="008B392B" w:rsidRDefault="00D24292" w:rsidP="00D61F27">
            <w:pPr>
              <w:rPr>
                <w:rFonts w:cstheme="minorHAnsi"/>
                <w:sz w:val="20"/>
                <w:szCs w:val="20"/>
              </w:rPr>
            </w:pPr>
            <w:r>
              <w:rPr>
                <w:rFonts w:cstheme="minorHAnsi"/>
                <w:sz w:val="20"/>
                <w:szCs w:val="20"/>
              </w:rPr>
              <w:t>2</w:t>
            </w:r>
          </w:p>
        </w:tc>
      </w:tr>
      <w:tr w:rsidR="00721B4A" w:rsidRPr="008B392B" w14:paraId="2142676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64318A10" w:rsidR="00721B4A" w:rsidRPr="008B392B" w:rsidRDefault="00812688" w:rsidP="0003074C">
            <w:pPr>
              <w:rPr>
                <w:rFonts w:cstheme="minorHAnsi"/>
                <w:sz w:val="20"/>
                <w:szCs w:val="20"/>
              </w:rPr>
            </w:pPr>
            <w:r>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5865BC8B" w14:textId="7A8CC469" w:rsidR="00721B4A" w:rsidRPr="008B392B" w:rsidRDefault="00812688">
            <w:pPr>
              <w:rPr>
                <w:rFonts w:cstheme="minorHAnsi"/>
                <w:sz w:val="20"/>
                <w:szCs w:val="20"/>
              </w:rPr>
            </w:pPr>
            <w:r>
              <w:rPr>
                <w:rFonts w:cstheme="minorHAnsi"/>
                <w:sz w:val="20"/>
                <w:szCs w:val="20"/>
              </w:rPr>
              <w:t>Mangelhaftes Wissen.</w:t>
            </w:r>
          </w:p>
        </w:tc>
        <w:tc>
          <w:tcPr>
            <w:tcW w:w="2693" w:type="dxa"/>
            <w:tcBorders>
              <w:top w:val="single" w:sz="4" w:space="0" w:color="auto"/>
              <w:left w:val="single" w:sz="4" w:space="0" w:color="auto"/>
              <w:bottom w:val="single" w:sz="4" w:space="0" w:color="auto"/>
              <w:right w:val="single" w:sz="4" w:space="0" w:color="auto"/>
            </w:tcBorders>
          </w:tcPr>
          <w:p w14:paraId="51FEF2FE" w14:textId="1B054890" w:rsidR="00721B4A" w:rsidRPr="008B392B" w:rsidRDefault="00D0786C">
            <w:pPr>
              <w:rPr>
                <w:rFonts w:cstheme="minorHAnsi"/>
                <w:sz w:val="20"/>
                <w:szCs w:val="20"/>
              </w:rPr>
            </w:pPr>
            <w:r w:rsidRPr="008B392B">
              <w:rPr>
                <w:rFonts w:cstheme="minorHAnsi"/>
                <w:sz w:val="20"/>
                <w:szCs w:val="20"/>
              </w:rPr>
              <w:t>Fehlende Kompetenz eines Projektmitglieds zur Bewältigung einer Aufgabe</w:t>
            </w:r>
            <w:r w:rsidR="00812688">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3CBCD397" w14:textId="34BD7A81" w:rsidR="00721B4A" w:rsidRPr="008B392B" w:rsidRDefault="00D0786C">
            <w:pPr>
              <w:rPr>
                <w:rFonts w:cstheme="minorHAnsi"/>
                <w:sz w:val="20"/>
                <w:szCs w:val="20"/>
              </w:rPr>
            </w:pPr>
            <w:r w:rsidRPr="008B392B">
              <w:rPr>
                <w:rFonts w:cstheme="minorHAnsi"/>
                <w:sz w:val="20"/>
                <w:szCs w:val="20"/>
              </w:rPr>
              <w:t>Aufgabe kann nicht zufriedenstellend ausgeführt werden</w:t>
            </w:r>
            <w:r w:rsidR="00812688">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6411778F" w:rsidR="00721B4A" w:rsidRPr="008B392B" w:rsidRDefault="00812688"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0D249AD8" w:rsidR="00721B4A" w:rsidRPr="008B392B" w:rsidRDefault="00812688"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64D6C0" w14:textId="5055078A" w:rsidR="00721B4A" w:rsidRPr="008B392B" w:rsidRDefault="00812688"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4B8F41CA" w14:textId="6DE28D08" w:rsidR="00721B4A" w:rsidRPr="008B392B" w:rsidRDefault="00D0786C">
            <w:pPr>
              <w:rPr>
                <w:rFonts w:cstheme="minorHAnsi"/>
                <w:sz w:val="20"/>
                <w:szCs w:val="20"/>
              </w:rPr>
            </w:pPr>
            <w:r w:rsidRPr="008B392B">
              <w:rPr>
                <w:rFonts w:cstheme="minorHAnsi"/>
                <w:sz w:val="20"/>
                <w:szCs w:val="20"/>
              </w:rPr>
              <w:t>Regelmässige Besprechungen de</w:t>
            </w:r>
            <w:r w:rsidR="00812688">
              <w:rPr>
                <w:rFonts w:cstheme="minorHAnsi"/>
                <w:sz w:val="20"/>
                <w:szCs w:val="20"/>
              </w:rPr>
              <w:t>r Arbeit. G</w:t>
            </w:r>
            <w:r w:rsidRPr="008B392B">
              <w:rPr>
                <w:rFonts w:cstheme="minorHAnsi"/>
                <w:sz w:val="20"/>
                <w:szCs w:val="20"/>
              </w:rPr>
              <w:t>egebenenfalls Umverteilung der Aufgaben</w:t>
            </w:r>
            <w:r w:rsidR="00812688">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1DBCB82" w14:textId="62706C3B" w:rsidR="00721B4A" w:rsidRPr="008B392B" w:rsidRDefault="00D0786C">
            <w:pPr>
              <w:rPr>
                <w:rFonts w:cstheme="minorHAnsi"/>
                <w:sz w:val="20"/>
                <w:szCs w:val="20"/>
              </w:rPr>
            </w:pPr>
            <w:r w:rsidRPr="008B392B">
              <w:rPr>
                <w:rFonts w:cstheme="minorHAnsi"/>
                <w:sz w:val="20"/>
                <w:szCs w:val="20"/>
              </w:rPr>
              <w:t xml:space="preserve">Überforderung </w:t>
            </w:r>
            <w:r w:rsidR="001B6F49" w:rsidRPr="008B392B">
              <w:rPr>
                <w:rFonts w:cstheme="minorHAnsi"/>
                <w:sz w:val="20"/>
                <w:szCs w:val="20"/>
              </w:rPr>
              <w:t>eines TM</w:t>
            </w:r>
            <w:r w:rsidRPr="008B392B">
              <w:rPr>
                <w:rFonts w:cstheme="minorHAnsi"/>
                <w:sz w:val="20"/>
                <w:szCs w:val="20"/>
              </w:rPr>
              <w:t xml:space="preserve"> wird frühzeitig er</w:t>
            </w:r>
            <w:r w:rsidR="00812688">
              <w:rPr>
                <w:rFonts w:cstheme="minorHAnsi"/>
                <w:sz w:val="20"/>
                <w:szCs w:val="20"/>
              </w:rPr>
              <w:t>kannt.</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0DF4F7C4" w:rsidR="00721B4A" w:rsidRPr="008B392B" w:rsidRDefault="00812688"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09D1D600" w:rsidR="00721B4A" w:rsidRPr="008B392B" w:rsidRDefault="00812688"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A4F5A28" w14:textId="520B6F87" w:rsidR="00721B4A" w:rsidRPr="008B392B" w:rsidRDefault="00812688" w:rsidP="00D61F27">
            <w:pPr>
              <w:rPr>
                <w:rFonts w:cstheme="minorHAnsi"/>
                <w:sz w:val="20"/>
                <w:szCs w:val="20"/>
              </w:rPr>
            </w:pPr>
            <w:r>
              <w:rPr>
                <w:rFonts w:cstheme="minorHAnsi"/>
                <w:sz w:val="20"/>
                <w:szCs w:val="20"/>
              </w:rPr>
              <w:t>2</w:t>
            </w:r>
          </w:p>
        </w:tc>
      </w:tr>
      <w:tr w:rsidR="00721B4A" w:rsidRPr="008B392B" w14:paraId="74BB37CE"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338632D2" w:rsidR="00721B4A" w:rsidRPr="008B392B" w:rsidRDefault="00BF24A3" w:rsidP="0003074C">
            <w:pPr>
              <w:rPr>
                <w:rFonts w:cstheme="minorHAnsi"/>
                <w:sz w:val="20"/>
                <w:szCs w:val="20"/>
              </w:rPr>
            </w:pPr>
            <w:r>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00A92987" w14:textId="14A51763" w:rsidR="00721B4A" w:rsidRPr="008B392B" w:rsidRDefault="00D0786C">
            <w:pPr>
              <w:rPr>
                <w:rFonts w:cstheme="minorHAnsi"/>
                <w:sz w:val="20"/>
                <w:szCs w:val="20"/>
              </w:rPr>
            </w:pPr>
            <w:r w:rsidRPr="008B392B">
              <w:rPr>
                <w:rFonts w:cstheme="minorHAnsi"/>
                <w:sz w:val="20"/>
                <w:szCs w:val="20"/>
              </w:rPr>
              <w:t xml:space="preserve">Arbeiten werden nicht fristgerecht und qualitativ </w:t>
            </w:r>
            <w:r w:rsidR="00BF24A3">
              <w:rPr>
                <w:rFonts w:cstheme="minorHAnsi"/>
                <w:sz w:val="20"/>
                <w:szCs w:val="20"/>
              </w:rPr>
              <w:t>ungenügend</w:t>
            </w:r>
            <w:r w:rsidRPr="008B392B">
              <w:rPr>
                <w:rFonts w:cstheme="minorHAnsi"/>
                <w:sz w:val="20"/>
                <w:szCs w:val="20"/>
              </w:rPr>
              <w:t xml:space="preserve">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68E98670" w:rsidR="00721B4A" w:rsidRPr="008B392B" w:rsidRDefault="00D0786C" w:rsidP="001B6F49">
            <w:pPr>
              <w:rPr>
                <w:rFonts w:cstheme="minorHAnsi"/>
                <w:sz w:val="20"/>
                <w:szCs w:val="20"/>
              </w:rPr>
            </w:pPr>
            <w:r w:rsidRPr="008B392B">
              <w:rPr>
                <w:rFonts w:cstheme="minorHAnsi"/>
                <w:sz w:val="20"/>
                <w:szCs w:val="20"/>
              </w:rPr>
              <w:t>Fehlender Einsatz</w:t>
            </w:r>
            <w:r w:rsidR="00BF24A3">
              <w:rPr>
                <w:rFonts w:cstheme="minorHAnsi"/>
                <w:sz w:val="20"/>
                <w:szCs w:val="20"/>
              </w:rPr>
              <w:t xml:space="preserve">, </w:t>
            </w:r>
            <w:r w:rsidRPr="008B392B">
              <w:rPr>
                <w:rFonts w:cstheme="minorHAnsi"/>
                <w:sz w:val="20"/>
                <w:szCs w:val="20"/>
              </w:rPr>
              <w:t>ungenügende Planung</w:t>
            </w:r>
            <w:r w:rsidR="00BF24A3">
              <w:rPr>
                <w:rFonts w:cstheme="minorHAnsi"/>
                <w:sz w:val="20"/>
                <w:szCs w:val="20"/>
              </w:rPr>
              <w:t xml:space="preserve"> oder s</w:t>
            </w:r>
            <w:r w:rsidRPr="008B392B">
              <w:rPr>
                <w:rFonts w:cstheme="minorHAnsi"/>
                <w:sz w:val="20"/>
                <w:szCs w:val="20"/>
              </w:rPr>
              <w:t>chlechte Projektführung</w:t>
            </w:r>
            <w:r w:rsidR="00BF24A3">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1E99D130" w14:textId="4B8E5CC3" w:rsidR="00721B4A" w:rsidRPr="008B392B" w:rsidRDefault="00D0786C">
            <w:pPr>
              <w:rPr>
                <w:rFonts w:cstheme="minorHAnsi"/>
                <w:sz w:val="20"/>
                <w:szCs w:val="20"/>
              </w:rPr>
            </w:pPr>
            <w:r w:rsidRPr="008B392B">
              <w:rPr>
                <w:rFonts w:cstheme="minorHAnsi"/>
                <w:sz w:val="20"/>
                <w:szCs w:val="20"/>
              </w:rPr>
              <w:t>Verzögerung</w:t>
            </w:r>
            <w:r w:rsidR="00BF24A3">
              <w:rPr>
                <w:rFonts w:cstheme="minorHAnsi"/>
                <w:sz w:val="20"/>
                <w:szCs w:val="20"/>
              </w:rPr>
              <w:t xml:space="preserve"> und</w:t>
            </w:r>
            <w:r w:rsidRPr="008B392B">
              <w:rPr>
                <w:rFonts w:cstheme="minorHAnsi"/>
                <w:sz w:val="20"/>
                <w:szCs w:val="20"/>
              </w:rPr>
              <w:t xml:space="preserve"> Qualitätsverlust</w:t>
            </w:r>
            <w:r w:rsidR="00BF24A3">
              <w:rPr>
                <w:rFonts w:cstheme="minorHAnsi"/>
                <w:sz w:val="20"/>
                <w:szCs w:val="20"/>
              </w:rPr>
              <w:t>.</w:t>
            </w:r>
            <w:r w:rsidR="001B6F49" w:rsidRPr="008B392B">
              <w:rPr>
                <w:rFonts w:cstheme="minorHAnsi"/>
                <w:sz w:val="20"/>
                <w:szCs w:val="20"/>
              </w:rPr>
              <w:t xml:space="preserve"> </w:t>
            </w:r>
            <w:r w:rsidRPr="008B392B">
              <w:rPr>
                <w:rFonts w:cstheme="minorHAnsi"/>
                <w:sz w:val="20"/>
                <w:szCs w:val="20"/>
              </w:rPr>
              <w:t>Spannungen im Team</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5C3AC66C"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4E47EE6D" w:rsidR="00721B4A"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1BFDD0" w14:textId="6B7FFB44" w:rsidR="00721B4A"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60E4DA05" w14:textId="5EE0DA76" w:rsidR="00721B4A" w:rsidRPr="008B392B" w:rsidRDefault="00D0786C">
            <w:pPr>
              <w:rPr>
                <w:rFonts w:cstheme="minorHAnsi"/>
                <w:sz w:val="20"/>
                <w:szCs w:val="20"/>
              </w:rPr>
            </w:pPr>
            <w:r w:rsidRPr="008B392B">
              <w:rPr>
                <w:rFonts w:cstheme="minorHAnsi"/>
                <w:sz w:val="20"/>
                <w:szCs w:val="20"/>
              </w:rPr>
              <w:t xml:space="preserve">Arbeitsfortschritt wird regelmässig </w:t>
            </w:r>
            <w:r w:rsidR="00BF24A3">
              <w:rPr>
                <w:rFonts w:cstheme="minorHAnsi"/>
                <w:sz w:val="20"/>
                <w:szCs w:val="20"/>
              </w:rPr>
              <w:t xml:space="preserve">in den Sitzungen </w:t>
            </w:r>
            <w:r w:rsidR="00BF24A3" w:rsidRPr="008B392B">
              <w:rPr>
                <w:rFonts w:cstheme="minorHAnsi"/>
                <w:sz w:val="20"/>
                <w:szCs w:val="20"/>
              </w:rPr>
              <w:t>kontrolliert</w:t>
            </w:r>
            <w:r w:rsidR="00BF24A3">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68CDA44" w14:textId="1C7EF873" w:rsidR="00721B4A" w:rsidRPr="008B392B" w:rsidRDefault="00D0786C">
            <w:pPr>
              <w:rPr>
                <w:rFonts w:cstheme="minorHAnsi"/>
                <w:sz w:val="20"/>
                <w:szCs w:val="20"/>
              </w:rPr>
            </w:pPr>
            <w:r w:rsidRPr="008B392B">
              <w:rPr>
                <w:rFonts w:cstheme="minorHAnsi"/>
                <w:sz w:val="20"/>
                <w:szCs w:val="20"/>
              </w:rPr>
              <w:t>Kontrolle bereits während des Arbeitsprozesses</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07EF6E0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075BB47E"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74A18D6B" w14:textId="64280BFB" w:rsidR="00721B4A" w:rsidRPr="008B392B" w:rsidRDefault="00C3248F" w:rsidP="00D61F27">
            <w:pPr>
              <w:rPr>
                <w:rFonts w:cstheme="minorHAnsi"/>
                <w:sz w:val="20"/>
                <w:szCs w:val="20"/>
              </w:rPr>
            </w:pPr>
            <w:r>
              <w:rPr>
                <w:rFonts w:cstheme="minorHAnsi"/>
                <w:sz w:val="20"/>
                <w:szCs w:val="20"/>
              </w:rPr>
              <w:t>2</w:t>
            </w:r>
          </w:p>
        </w:tc>
      </w:tr>
      <w:tr w:rsidR="00721B4A" w:rsidRPr="008B392B" w14:paraId="66946A6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6F607D96" w:rsidR="00721B4A" w:rsidRPr="008B392B" w:rsidRDefault="00C3248F" w:rsidP="0003074C">
            <w:pPr>
              <w:rPr>
                <w:rFonts w:cstheme="minorHAnsi"/>
                <w:sz w:val="20"/>
                <w:szCs w:val="20"/>
              </w:rPr>
            </w:pPr>
            <w:r>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64278996" w14:textId="33D4DE8C" w:rsidR="00721B4A" w:rsidRPr="008B392B" w:rsidRDefault="00D0786C">
            <w:pPr>
              <w:rPr>
                <w:rFonts w:cstheme="minorHAnsi"/>
                <w:sz w:val="20"/>
                <w:szCs w:val="20"/>
              </w:rPr>
            </w:pPr>
            <w:r w:rsidRPr="008B392B">
              <w:rPr>
                <w:rFonts w:cstheme="minorHAnsi"/>
                <w:sz w:val="20"/>
                <w:szCs w:val="20"/>
              </w:rPr>
              <w:t>Mangelhafte Kommunikation</w:t>
            </w:r>
            <w:r w:rsidR="00C3248F">
              <w:rPr>
                <w:rFonts w:cstheme="minorHAnsi"/>
                <w:sz w:val="20"/>
                <w:szCs w:val="20"/>
              </w:rPr>
              <w:t xml:space="preserve"> im Team.</w:t>
            </w:r>
          </w:p>
        </w:tc>
        <w:tc>
          <w:tcPr>
            <w:tcW w:w="2693" w:type="dxa"/>
            <w:tcBorders>
              <w:top w:val="single" w:sz="4" w:space="0" w:color="auto"/>
              <w:left w:val="single" w:sz="4" w:space="0" w:color="auto"/>
              <w:bottom w:val="single" w:sz="4" w:space="0" w:color="auto"/>
              <w:right w:val="single" w:sz="4" w:space="0" w:color="auto"/>
            </w:tcBorders>
          </w:tcPr>
          <w:p w14:paraId="5BD625D8" w14:textId="4053EF33" w:rsidR="00721B4A" w:rsidRPr="008B392B" w:rsidRDefault="00C3248F">
            <w:pPr>
              <w:rPr>
                <w:rFonts w:cstheme="minorHAnsi"/>
                <w:sz w:val="20"/>
                <w:szCs w:val="20"/>
              </w:rPr>
            </w:pPr>
            <w:r>
              <w:rPr>
                <w:rFonts w:cstheme="minorHAnsi"/>
                <w:sz w:val="20"/>
                <w:szCs w:val="20"/>
              </w:rPr>
              <w:t>Mangelnder Austausch zwischen den PM.</w:t>
            </w:r>
          </w:p>
        </w:tc>
        <w:tc>
          <w:tcPr>
            <w:tcW w:w="2268" w:type="dxa"/>
            <w:tcBorders>
              <w:top w:val="single" w:sz="4" w:space="0" w:color="auto"/>
              <w:left w:val="single" w:sz="4" w:space="0" w:color="auto"/>
              <w:bottom w:val="single" w:sz="4" w:space="0" w:color="auto"/>
              <w:right w:val="single" w:sz="4" w:space="0" w:color="auto"/>
            </w:tcBorders>
          </w:tcPr>
          <w:p w14:paraId="4176ADF4" w14:textId="75A38E66" w:rsidR="00721B4A" w:rsidRPr="008B392B" w:rsidRDefault="00D0786C">
            <w:pPr>
              <w:rPr>
                <w:rFonts w:cstheme="minorHAnsi"/>
                <w:sz w:val="20"/>
                <w:szCs w:val="20"/>
              </w:rPr>
            </w:pPr>
            <w:r w:rsidRPr="008B392B">
              <w:rPr>
                <w:rFonts w:cstheme="minorHAnsi"/>
                <w:sz w:val="20"/>
                <w:szCs w:val="20"/>
              </w:rPr>
              <w:t>Arbeiten werden nicht oder unbefriedigend ausgeführt</w:t>
            </w:r>
            <w:r w:rsidR="00C3248F">
              <w:rPr>
                <w:rFonts w:cstheme="minorHAnsi"/>
                <w:sz w:val="20"/>
                <w:szCs w:val="20"/>
              </w:rPr>
              <w:t>. S</w:t>
            </w:r>
            <w:r w:rsidRPr="008B392B">
              <w:rPr>
                <w:rFonts w:cstheme="minorHAnsi"/>
                <w:sz w:val="20"/>
                <w:szCs w:val="20"/>
              </w:rPr>
              <w:t>chlechtes Arbeitsklima</w:t>
            </w:r>
            <w:r w:rsidR="00C3248F">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26F078C7" w:rsidR="00721B4A" w:rsidRPr="008B392B" w:rsidRDefault="00C3248F"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7256299B" w:rsidR="00721B4A" w:rsidRPr="008B392B" w:rsidRDefault="00C3248F"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5E5CAEB7" w14:textId="6E870BCD" w:rsidR="00721B4A" w:rsidRPr="008B392B" w:rsidRDefault="00C3248F"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24A7858A" w14:textId="17FDFACA" w:rsidR="00721B4A" w:rsidRPr="008B392B" w:rsidRDefault="00D0786C">
            <w:pPr>
              <w:rPr>
                <w:rFonts w:cstheme="minorHAnsi"/>
                <w:sz w:val="20"/>
                <w:szCs w:val="20"/>
              </w:rPr>
            </w:pPr>
            <w:r w:rsidRPr="008B392B">
              <w:rPr>
                <w:rFonts w:cstheme="minorHAnsi"/>
                <w:sz w:val="20"/>
                <w:szCs w:val="20"/>
              </w:rPr>
              <w:t>Regelmässiger Austausch</w:t>
            </w:r>
            <w:r w:rsidR="00C3248F">
              <w:rPr>
                <w:rFonts w:cstheme="minorHAnsi"/>
                <w:sz w:val="20"/>
                <w:szCs w:val="20"/>
              </w:rPr>
              <w:t>.</w:t>
            </w:r>
            <w:r w:rsidRPr="008B392B">
              <w:rPr>
                <w:rFonts w:cstheme="minorHAnsi"/>
                <w:sz w:val="20"/>
                <w:szCs w:val="20"/>
              </w:rPr>
              <w:t xml:space="preserve"> </w:t>
            </w:r>
            <w:r w:rsidR="00C3248F">
              <w:rPr>
                <w:rFonts w:cstheme="minorHAnsi"/>
                <w:sz w:val="20"/>
                <w:szCs w:val="20"/>
              </w:rPr>
              <w:t>K</w:t>
            </w:r>
            <w:r w:rsidRPr="008B392B">
              <w:rPr>
                <w:rFonts w:cstheme="minorHAnsi"/>
                <w:sz w:val="20"/>
                <w:szCs w:val="20"/>
              </w:rPr>
              <w:t>lar definierte, schriftlich festgehaltene Aufgaben</w:t>
            </w:r>
            <w:r w:rsidR="00C3248F">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9BAB78E" w14:textId="18FA8CA7" w:rsidR="00721B4A" w:rsidRPr="008B392B" w:rsidRDefault="00D0786C">
            <w:pPr>
              <w:rPr>
                <w:rFonts w:cstheme="minorHAnsi"/>
                <w:sz w:val="20"/>
                <w:szCs w:val="20"/>
              </w:rPr>
            </w:pPr>
            <w:r w:rsidRPr="008B392B">
              <w:rPr>
                <w:rFonts w:cstheme="minorHAnsi"/>
                <w:sz w:val="20"/>
                <w:szCs w:val="20"/>
              </w:rPr>
              <w:t>Gesundes Arbeitsklima</w:t>
            </w:r>
            <w:r w:rsidR="00C3248F">
              <w:rPr>
                <w:rFonts w:cstheme="minorHAnsi"/>
                <w:sz w:val="20"/>
                <w:szCs w:val="20"/>
              </w:rPr>
              <w:t xml:space="preserve">. </w:t>
            </w:r>
            <w:r w:rsidR="001B6F49" w:rsidRPr="008B392B">
              <w:rPr>
                <w:rFonts w:cstheme="minorHAnsi"/>
                <w:sz w:val="20"/>
                <w:szCs w:val="20"/>
              </w:rPr>
              <w:t xml:space="preserve"> </w:t>
            </w:r>
            <w:r w:rsidRPr="008B392B">
              <w:rPr>
                <w:rFonts w:cstheme="minorHAnsi"/>
                <w:sz w:val="20"/>
                <w:szCs w:val="20"/>
              </w:rPr>
              <w:t>Steigerung der Produktivität</w:t>
            </w:r>
            <w:r w:rsidR="00C3248F">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440AB31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4C281470"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29D4609" w14:textId="38A4FAFC" w:rsidR="00721B4A" w:rsidRPr="008B392B" w:rsidRDefault="00C3248F" w:rsidP="00D61F27">
            <w:pPr>
              <w:rPr>
                <w:rFonts w:cstheme="minorHAnsi"/>
                <w:sz w:val="20"/>
                <w:szCs w:val="20"/>
              </w:rPr>
            </w:pPr>
            <w:r>
              <w:rPr>
                <w:rFonts w:cstheme="minorHAnsi"/>
                <w:sz w:val="20"/>
                <w:szCs w:val="20"/>
              </w:rPr>
              <w:t>2</w:t>
            </w:r>
          </w:p>
        </w:tc>
      </w:tr>
      <w:tr w:rsidR="00483B6B" w:rsidRPr="008B392B" w14:paraId="60CDA0B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484F2405" w:rsidR="00483B6B" w:rsidRPr="008B392B" w:rsidRDefault="00C3248F" w:rsidP="0003074C">
            <w:pPr>
              <w:rPr>
                <w:rFonts w:cstheme="minorHAnsi"/>
                <w:sz w:val="20"/>
                <w:szCs w:val="20"/>
              </w:rPr>
            </w:pPr>
            <w:r>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66777FE" w14:textId="1F25BB98" w:rsidR="00483B6B" w:rsidRPr="008B392B" w:rsidRDefault="00483B6B" w:rsidP="00483B6B">
            <w:pPr>
              <w:rPr>
                <w:rFonts w:cstheme="minorHAnsi"/>
                <w:sz w:val="20"/>
                <w:szCs w:val="20"/>
              </w:rPr>
            </w:pPr>
            <w:r w:rsidRPr="008B392B">
              <w:rPr>
                <w:rFonts w:cstheme="minorHAnsi"/>
                <w:sz w:val="20"/>
                <w:szCs w:val="20"/>
              </w:rPr>
              <w:t>Ungenügende Terminplanung</w:t>
            </w:r>
            <w:r w:rsidR="00C3248F">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2A7330E1" w14:textId="0ACC0C51" w:rsidR="00483B6B" w:rsidRPr="008B392B" w:rsidRDefault="00483B6B" w:rsidP="00483B6B">
            <w:pPr>
              <w:rPr>
                <w:rFonts w:cstheme="minorHAnsi"/>
                <w:sz w:val="20"/>
                <w:szCs w:val="20"/>
              </w:rPr>
            </w:pPr>
            <w:r w:rsidRPr="008B392B">
              <w:rPr>
                <w:rFonts w:cstheme="minorHAnsi"/>
                <w:sz w:val="20"/>
                <w:szCs w:val="20"/>
              </w:rPr>
              <w:t>Unterschätzung des Arbeitsaufwandes</w:t>
            </w:r>
            <w:r w:rsidR="00C3248F">
              <w:rPr>
                <w:rFonts w:cstheme="minorHAnsi"/>
                <w:sz w:val="20"/>
                <w:szCs w:val="20"/>
              </w:rPr>
              <w:t>. Keine</w:t>
            </w:r>
            <w:r w:rsidRPr="008B392B">
              <w:rPr>
                <w:rFonts w:cstheme="minorHAnsi"/>
                <w:sz w:val="20"/>
                <w:szCs w:val="20"/>
              </w:rPr>
              <w:t xml:space="preserve"> Reservezeit eingeplant</w:t>
            </w:r>
            <w:r w:rsidR="00C3248F">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2026E6E8" w14:textId="7A58A70C" w:rsidR="00483B6B" w:rsidRPr="008B392B" w:rsidRDefault="00483B6B" w:rsidP="00483B6B">
            <w:pPr>
              <w:rPr>
                <w:rFonts w:cstheme="minorHAnsi"/>
                <w:sz w:val="20"/>
                <w:szCs w:val="20"/>
              </w:rPr>
            </w:pPr>
            <w:r w:rsidRPr="008B392B">
              <w:rPr>
                <w:rFonts w:cstheme="minorHAnsi"/>
                <w:sz w:val="20"/>
                <w:szCs w:val="20"/>
              </w:rPr>
              <w:t>Verzögerung</w:t>
            </w:r>
            <w:r w:rsidR="00C3248F">
              <w:rPr>
                <w:rFonts w:cstheme="minorHAnsi"/>
                <w:sz w:val="20"/>
                <w:szCs w:val="20"/>
              </w:rPr>
              <w:t xml:space="preserve"> des Projekts. </w:t>
            </w:r>
            <w:r w:rsidRPr="008B392B">
              <w:rPr>
                <w:rFonts w:cstheme="minorHAnsi"/>
                <w:sz w:val="20"/>
                <w:szCs w:val="20"/>
              </w:rPr>
              <w:t>Stress</w:t>
            </w:r>
            <w:r w:rsidR="00C3248F">
              <w:rPr>
                <w:rFonts w:cstheme="minorHAnsi"/>
                <w:sz w:val="20"/>
                <w:szCs w:val="20"/>
              </w:rPr>
              <w:t xml:space="preserve"> im Team.</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360D704B" w:rsidR="00483B6B"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3C99CDAE" w:rsidR="00483B6B"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17085B4F" w14:textId="73745D48" w:rsidR="00483B6B"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36A3A52A" w14:textId="79BDA2C3" w:rsidR="00483B6B" w:rsidRPr="008B392B" w:rsidRDefault="00483B6B" w:rsidP="00483B6B">
            <w:pPr>
              <w:rPr>
                <w:rFonts w:cstheme="minorHAnsi"/>
                <w:sz w:val="20"/>
                <w:szCs w:val="20"/>
              </w:rPr>
            </w:pPr>
            <w:r w:rsidRPr="008B392B">
              <w:rPr>
                <w:rFonts w:cstheme="minorHAnsi"/>
                <w:sz w:val="20"/>
                <w:szCs w:val="20"/>
              </w:rPr>
              <w:t xml:space="preserve">Pufferzeiten für </w:t>
            </w:r>
            <w:r w:rsidR="00C3248F">
              <w:rPr>
                <w:rFonts w:cstheme="minorHAnsi"/>
                <w:sz w:val="20"/>
                <w:szCs w:val="20"/>
              </w:rPr>
              <w:t xml:space="preserve">die </w:t>
            </w:r>
            <w:r w:rsidRPr="008B392B">
              <w:rPr>
                <w:rFonts w:cstheme="minorHAnsi"/>
                <w:sz w:val="20"/>
                <w:szCs w:val="20"/>
              </w:rPr>
              <w:t>einzelnen Aufgaben</w:t>
            </w:r>
            <w:r w:rsidR="00C3248F">
              <w:rPr>
                <w:rFonts w:cstheme="minorHAnsi"/>
                <w:sz w:val="20"/>
                <w:szCs w:val="20"/>
              </w:rPr>
              <w:t xml:space="preserve"> einplanen. R</w:t>
            </w:r>
            <w:r w:rsidRPr="008B392B">
              <w:rPr>
                <w:rFonts w:cstheme="minorHAnsi"/>
                <w:sz w:val="20"/>
                <w:szCs w:val="20"/>
              </w:rPr>
              <w:t>egelmässiger Austausch</w:t>
            </w:r>
            <w:r w:rsidR="00C3248F">
              <w:rPr>
                <w:rFonts w:cstheme="minorHAnsi"/>
                <w:sz w:val="20"/>
                <w:szCs w:val="20"/>
              </w:rPr>
              <w:t xml:space="preserve"> über Arbeitsfortschritt.</w:t>
            </w:r>
          </w:p>
        </w:tc>
        <w:tc>
          <w:tcPr>
            <w:tcW w:w="2409" w:type="dxa"/>
            <w:tcBorders>
              <w:top w:val="single" w:sz="4" w:space="0" w:color="auto"/>
              <w:left w:val="single" w:sz="4" w:space="0" w:color="auto"/>
              <w:bottom w:val="single" w:sz="4" w:space="0" w:color="auto"/>
              <w:right w:val="single" w:sz="4" w:space="0" w:color="auto"/>
            </w:tcBorders>
          </w:tcPr>
          <w:p w14:paraId="3F041054" w14:textId="18AFCC5D" w:rsidR="00483B6B" w:rsidRPr="008B392B" w:rsidRDefault="00C3248F" w:rsidP="00483B6B">
            <w:pPr>
              <w:rPr>
                <w:rFonts w:cstheme="minorHAnsi"/>
                <w:sz w:val="20"/>
                <w:szCs w:val="20"/>
              </w:rPr>
            </w:pPr>
            <w:r>
              <w:rPr>
                <w:rFonts w:cstheme="minorHAnsi"/>
                <w:sz w:val="20"/>
                <w:szCs w:val="20"/>
              </w:rPr>
              <w:t xml:space="preserve">Die Terminplanung  </w:t>
            </w:r>
            <w:r w:rsidR="00AD7AE3">
              <w:rPr>
                <w:rFonts w:cstheme="minorHAnsi"/>
                <w:sz w:val="20"/>
                <w:szCs w:val="20"/>
              </w:rPr>
              <w:t>kann Fehleinschätzungen abfeder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2B3FDD62" w:rsidR="00483B6B" w:rsidRPr="008B392B" w:rsidRDefault="00AD7AE3"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4C1CCB06" w:rsidR="00483B6B" w:rsidRPr="008B392B" w:rsidRDefault="00AD7AE3"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72C127A" w14:textId="07A57788" w:rsidR="00483B6B" w:rsidRPr="008B392B" w:rsidRDefault="00AD7AE3" w:rsidP="00D61F27">
            <w:pPr>
              <w:rPr>
                <w:rFonts w:cstheme="minorHAnsi"/>
                <w:sz w:val="20"/>
                <w:szCs w:val="20"/>
              </w:rPr>
            </w:pPr>
            <w:r>
              <w:rPr>
                <w:rFonts w:cstheme="minorHAnsi"/>
                <w:sz w:val="20"/>
                <w:szCs w:val="20"/>
              </w:rPr>
              <w:t>2</w:t>
            </w:r>
          </w:p>
        </w:tc>
      </w:tr>
      <w:tr w:rsidR="00483B6B" w:rsidRPr="008B392B" w14:paraId="41A7061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0470A568" w:rsidR="00483B6B" w:rsidRPr="008B392B" w:rsidRDefault="00D11DE1" w:rsidP="0003074C">
            <w:pPr>
              <w:rPr>
                <w:rFonts w:cstheme="minorHAnsi"/>
                <w:sz w:val="20"/>
                <w:szCs w:val="20"/>
              </w:rPr>
            </w:pPr>
            <w:r>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009F6A6E" w14:textId="70864A5D"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r w:rsidR="00D11DE1">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EC2AAD7" w14:textId="7FB005D8" w:rsidR="00483B6B" w:rsidRPr="008B392B" w:rsidRDefault="001B6F49" w:rsidP="00483B6B">
            <w:pPr>
              <w:rPr>
                <w:rFonts w:cstheme="minorHAnsi"/>
                <w:sz w:val="20"/>
                <w:szCs w:val="20"/>
              </w:rPr>
            </w:pPr>
            <w:r w:rsidRPr="008B392B">
              <w:rPr>
                <w:rFonts w:cstheme="minorHAnsi"/>
                <w:sz w:val="20"/>
                <w:szCs w:val="20"/>
              </w:rPr>
              <w:t xml:space="preserve">Endprodukt wurde </w:t>
            </w:r>
            <w:r w:rsidR="00D11DE1">
              <w:rPr>
                <w:rFonts w:cstheme="minorHAnsi"/>
                <w:sz w:val="20"/>
                <w:szCs w:val="20"/>
              </w:rPr>
              <w:t xml:space="preserve">aus Zeitgründen </w:t>
            </w:r>
            <w:r w:rsidRPr="008B392B">
              <w:rPr>
                <w:rFonts w:cstheme="minorHAnsi"/>
                <w:sz w:val="20"/>
                <w:szCs w:val="20"/>
              </w:rPr>
              <w:t>ungenügend umgesetzt</w:t>
            </w:r>
            <w:r w:rsidR="00D11DE1">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0D20F2BF" w14:textId="1EDD325F" w:rsidR="00483B6B" w:rsidRPr="008B392B" w:rsidRDefault="001B6F49" w:rsidP="00483B6B">
            <w:pPr>
              <w:rPr>
                <w:rFonts w:cstheme="minorHAnsi"/>
                <w:sz w:val="20"/>
                <w:szCs w:val="20"/>
              </w:rPr>
            </w:pPr>
            <w:r w:rsidRPr="008B392B">
              <w:rPr>
                <w:rFonts w:cstheme="minorHAnsi"/>
                <w:sz w:val="20"/>
                <w:szCs w:val="20"/>
              </w:rPr>
              <w:t>Endprodukt kann nicht eingesetz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26E22694" w:rsidR="00483B6B" w:rsidRPr="008B392B" w:rsidRDefault="00D11DE1"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4CEEBADB" w:rsidR="00483B6B" w:rsidRPr="008B392B" w:rsidRDefault="00D11DE1"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C000"/>
            <w:vAlign w:val="center"/>
          </w:tcPr>
          <w:p w14:paraId="67BCE5D3" w14:textId="7D833B25" w:rsidR="00483B6B" w:rsidRPr="008B392B" w:rsidRDefault="00D11DE1" w:rsidP="00D61F27">
            <w:pPr>
              <w:rPr>
                <w:rFonts w:cstheme="minorHAnsi"/>
                <w:sz w:val="20"/>
                <w:szCs w:val="20"/>
              </w:rPr>
            </w:pPr>
            <w:r>
              <w:rPr>
                <w:rFonts w:cstheme="minorHAnsi"/>
                <w:sz w:val="20"/>
                <w:szCs w:val="20"/>
              </w:rPr>
              <w:t>6</w:t>
            </w:r>
          </w:p>
        </w:tc>
        <w:tc>
          <w:tcPr>
            <w:tcW w:w="2551" w:type="dxa"/>
            <w:tcBorders>
              <w:top w:val="single" w:sz="4" w:space="0" w:color="auto"/>
              <w:left w:val="single" w:sz="4" w:space="0" w:color="auto"/>
              <w:bottom w:val="single" w:sz="4" w:space="0" w:color="auto"/>
              <w:right w:val="single" w:sz="4" w:space="0" w:color="auto"/>
            </w:tcBorders>
          </w:tcPr>
          <w:p w14:paraId="54C9B927" w14:textId="2E81079C" w:rsidR="00483B6B" w:rsidRPr="008B392B" w:rsidRDefault="00483B6B" w:rsidP="00483B6B">
            <w:pPr>
              <w:rPr>
                <w:rFonts w:cstheme="minorHAnsi"/>
                <w:sz w:val="20"/>
                <w:szCs w:val="20"/>
              </w:rPr>
            </w:pPr>
            <w:r w:rsidRPr="008B392B">
              <w:rPr>
                <w:rFonts w:cstheme="minorHAnsi"/>
                <w:sz w:val="20"/>
                <w:szCs w:val="20"/>
              </w:rPr>
              <w:t xml:space="preserve">Puffer einplanen </w:t>
            </w:r>
            <w:r w:rsidR="001B6F49" w:rsidRPr="008B392B">
              <w:rPr>
                <w:rFonts w:cstheme="minorHAnsi"/>
                <w:sz w:val="20"/>
                <w:szCs w:val="20"/>
              </w:rPr>
              <w:t>um einen Retrofit durchzuführen</w:t>
            </w:r>
            <w:r w:rsidR="00D11DE1">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9D0DD6A" w14:textId="270DA73E" w:rsidR="00483B6B" w:rsidRPr="008B392B" w:rsidRDefault="00483B6B" w:rsidP="00483B6B">
            <w:pPr>
              <w:rPr>
                <w:rFonts w:cstheme="minorHAnsi"/>
                <w:sz w:val="20"/>
                <w:szCs w:val="20"/>
              </w:rPr>
            </w:pPr>
            <w:r w:rsidRPr="008B392B">
              <w:rPr>
                <w:rFonts w:cstheme="minorHAnsi"/>
                <w:sz w:val="20"/>
                <w:szCs w:val="20"/>
              </w:rPr>
              <w:t>Probleme können noch gelös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51D5B882" w:rsidR="00483B6B" w:rsidRPr="008B392B" w:rsidRDefault="00D11DE1"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F143BE8" w:rsidR="00483B6B" w:rsidRPr="008B392B" w:rsidRDefault="00D11DE1"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FFFF00"/>
            <w:vAlign w:val="center"/>
          </w:tcPr>
          <w:p w14:paraId="243934B0" w14:textId="164ADD3E" w:rsidR="00483B6B" w:rsidRPr="008B392B" w:rsidRDefault="00D11DE1" w:rsidP="00D61F27">
            <w:pPr>
              <w:rPr>
                <w:rFonts w:cstheme="minorHAnsi"/>
                <w:sz w:val="20"/>
                <w:szCs w:val="20"/>
              </w:rPr>
            </w:pPr>
            <w:r>
              <w:rPr>
                <w:rFonts w:cstheme="minorHAnsi"/>
                <w:sz w:val="20"/>
                <w:szCs w:val="20"/>
              </w:rPr>
              <w:t>4</w:t>
            </w:r>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9" w:name="_Toc33607340"/>
      <w:r w:rsidRPr="00BE35BE">
        <w:rPr>
          <w:rFonts w:cstheme="minorHAnsi"/>
        </w:rPr>
        <w:lastRenderedPageBreak/>
        <w:t>Risk-Map</w:t>
      </w:r>
      <w:bookmarkEnd w:id="9"/>
    </w:p>
    <w:p w14:paraId="75D9C45C" w14:textId="7784C0CD" w:rsidR="00721B4A" w:rsidRDefault="00B52528">
      <w:pPr>
        <w:rPr>
          <w:rFonts w:cstheme="minorHAnsi"/>
        </w:rPr>
      </w:pPr>
      <w:r>
        <w:rPr>
          <w:noProof/>
        </w:rPr>
        <w:drawing>
          <wp:anchor distT="0" distB="0" distL="114300" distR="114300" simplePos="0" relativeHeight="251684864" behindDoc="0" locked="0" layoutInCell="1" allowOverlap="1" wp14:anchorId="77644C7C" wp14:editId="78A1EBD5">
            <wp:simplePos x="0" y="0"/>
            <wp:positionH relativeFrom="margin">
              <wp:align>center</wp:align>
            </wp:positionH>
            <wp:positionV relativeFrom="paragraph">
              <wp:posOffset>795020</wp:posOffset>
            </wp:positionV>
            <wp:extent cx="4511040" cy="4325620"/>
            <wp:effectExtent l="0" t="0" r="3810"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511040" cy="4325620"/>
                    </a:xfrm>
                    <a:prstGeom prst="rect">
                      <a:avLst/>
                    </a:prstGeom>
                  </pic:spPr>
                </pic:pic>
              </a:graphicData>
            </a:graphic>
            <wp14:sizeRelH relativeFrom="margin">
              <wp14:pctWidth>0</wp14:pctWidth>
            </wp14:sizeRelH>
            <wp14:sizeRelV relativeFrom="margin">
              <wp14:pctHeight>0</wp14:pctHeight>
            </wp14:sizeRelV>
          </wp:anchor>
        </w:drawing>
      </w:r>
      <w:r w:rsidR="00D0786C" w:rsidRPr="00BE35BE">
        <w:rPr>
          <w:rFonts w:cstheme="minorHAnsi"/>
        </w:rPr>
        <w:t xml:space="preserve">In </w:t>
      </w:r>
      <w:r w:rsidR="00843489" w:rsidRPr="00BE35BE">
        <w:rPr>
          <w:rFonts w:cstheme="minorHAnsi"/>
        </w:rPr>
        <w:t>der folgenden</w:t>
      </w:r>
      <w:r w:rsidR="00D0786C" w:rsidRPr="00BE35BE">
        <w:rPr>
          <w:rFonts w:cstheme="minorHAnsi"/>
        </w:rPr>
        <w:t xml:space="preserve"> Grafik werden die </w:t>
      </w:r>
      <w:r w:rsidR="00743C0C" w:rsidRPr="00BE35BE">
        <w:rPr>
          <w:rFonts w:cstheme="minorHAnsi"/>
        </w:rPr>
        <w:t>o</w:t>
      </w:r>
      <w:r w:rsidR="00D0786C"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00D0786C" w:rsidRPr="00BE35BE">
        <w:rPr>
          <w:rFonts w:cstheme="minorHAnsi"/>
        </w:rPr>
        <w:t>Schaden</w:t>
      </w:r>
      <w:r w:rsidR="00743C0C" w:rsidRPr="00BE35BE">
        <w:rPr>
          <w:rFonts w:cstheme="minorHAnsi"/>
        </w:rPr>
        <w:t>)</w:t>
      </w:r>
      <w:r w:rsidR="00D0786C" w:rsidRPr="00BE35BE">
        <w:rPr>
          <w:rFonts w:cstheme="minorHAnsi"/>
        </w:rPr>
        <w:t xml:space="preserve">. Je höher die Zahl in der Grafik, desto höher ist das Ausmass </w:t>
      </w:r>
      <w:r w:rsidR="00FB222C" w:rsidRPr="00BE35BE">
        <w:rPr>
          <w:rFonts w:cstheme="minorHAnsi"/>
        </w:rPr>
        <w:t>und</w:t>
      </w:r>
      <w:r w:rsidR="00D0786C" w:rsidRPr="00BE35BE">
        <w:rPr>
          <w:rFonts w:cstheme="minorHAnsi"/>
        </w:rPr>
        <w:t xml:space="preserve"> die Wahrscheinlichkeit, dass das Risiko </w:t>
      </w:r>
      <w:r w:rsidR="00743C0C" w:rsidRPr="00BE35BE">
        <w:rPr>
          <w:rFonts w:cstheme="minorHAnsi"/>
        </w:rPr>
        <w:t>e</w:t>
      </w:r>
      <w:r w:rsidR="00D0786C" w:rsidRPr="00BE35BE">
        <w:rPr>
          <w:rFonts w:cstheme="minorHAnsi"/>
        </w:rPr>
        <w:t>intritt.</w:t>
      </w:r>
    </w:p>
    <w:p w14:paraId="3AE55FE0" w14:textId="77777777" w:rsidR="00B52528" w:rsidRPr="00BE35BE" w:rsidRDefault="00B52528">
      <w:pPr>
        <w:rPr>
          <w:rFonts w:cstheme="minorHAnsi"/>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044F67" w:rsidRPr="00BE35BE" w14:paraId="58CD5925" w14:textId="77777777" w:rsidTr="00044F67">
        <w:tc>
          <w:tcPr>
            <w:tcW w:w="354" w:type="dxa"/>
            <w:vAlign w:val="center"/>
          </w:tcPr>
          <w:p w14:paraId="753FAD7F" w14:textId="1C26C988" w:rsidR="00044F67" w:rsidRPr="00BE35BE" w:rsidRDefault="00044F67" w:rsidP="00044F67">
            <w:pPr>
              <w:rPr>
                <w:rFonts w:cstheme="minorHAnsi"/>
                <w:sz w:val="20"/>
              </w:rPr>
            </w:pPr>
            <w:r w:rsidRPr="008B392B">
              <w:rPr>
                <w:rFonts w:cstheme="minorHAnsi"/>
                <w:sz w:val="20"/>
                <w:szCs w:val="20"/>
              </w:rPr>
              <w:t>A</w:t>
            </w:r>
          </w:p>
        </w:tc>
        <w:tc>
          <w:tcPr>
            <w:tcW w:w="8610" w:type="dxa"/>
            <w:vAlign w:val="center"/>
          </w:tcPr>
          <w:p w14:paraId="26EFCE62" w14:textId="15F4E2E5" w:rsidR="00044F67" w:rsidRPr="00BE35BE" w:rsidRDefault="00044F67" w:rsidP="00044F67">
            <w:pPr>
              <w:rPr>
                <w:rFonts w:cstheme="minorHAnsi"/>
                <w:sz w:val="20"/>
              </w:rPr>
            </w:pPr>
            <w:r w:rsidRPr="008B392B">
              <w:rPr>
                <w:rFonts w:cstheme="minorHAnsi"/>
                <w:sz w:val="20"/>
                <w:szCs w:val="20"/>
              </w:rPr>
              <w:t>Unpräzises Pflichtenheft</w:t>
            </w:r>
            <w:r>
              <w:rPr>
                <w:rFonts w:cstheme="minorHAnsi"/>
                <w:sz w:val="20"/>
                <w:szCs w:val="20"/>
              </w:rPr>
              <w:t>.</w:t>
            </w:r>
          </w:p>
        </w:tc>
      </w:tr>
      <w:tr w:rsidR="00044F67" w:rsidRPr="00BE35BE" w14:paraId="65D90FC6" w14:textId="77777777" w:rsidTr="00044F67">
        <w:tc>
          <w:tcPr>
            <w:tcW w:w="354" w:type="dxa"/>
            <w:vAlign w:val="center"/>
          </w:tcPr>
          <w:p w14:paraId="58E1CE96" w14:textId="1B0C6224" w:rsidR="00044F67" w:rsidRPr="00BE35BE" w:rsidRDefault="00044F67" w:rsidP="00044F67">
            <w:pPr>
              <w:rPr>
                <w:rFonts w:cstheme="minorHAnsi"/>
                <w:sz w:val="20"/>
              </w:rPr>
            </w:pPr>
            <w:r>
              <w:rPr>
                <w:rFonts w:cstheme="minorHAnsi"/>
                <w:sz w:val="20"/>
                <w:szCs w:val="20"/>
              </w:rPr>
              <w:t>B</w:t>
            </w:r>
          </w:p>
        </w:tc>
        <w:tc>
          <w:tcPr>
            <w:tcW w:w="8610" w:type="dxa"/>
          </w:tcPr>
          <w:p w14:paraId="69BF2AC7" w14:textId="22B61C76" w:rsidR="00044F67" w:rsidRPr="00BE35BE" w:rsidRDefault="00044F67" w:rsidP="00044F67">
            <w:pPr>
              <w:rPr>
                <w:rFonts w:cstheme="minorHAnsi"/>
                <w:sz w:val="20"/>
              </w:rPr>
            </w:pPr>
            <w:r w:rsidRPr="008B392B">
              <w:rPr>
                <w:rFonts w:cstheme="minorHAnsi"/>
                <w:sz w:val="20"/>
                <w:szCs w:val="20"/>
              </w:rPr>
              <w:t>Soziale Konflikte innerhalb des Teams</w:t>
            </w:r>
            <w:r>
              <w:rPr>
                <w:rFonts w:cstheme="minorHAnsi"/>
                <w:sz w:val="20"/>
                <w:szCs w:val="20"/>
              </w:rPr>
              <w:t>.</w:t>
            </w:r>
          </w:p>
        </w:tc>
      </w:tr>
      <w:tr w:rsidR="00044F67" w:rsidRPr="00BE35BE" w14:paraId="74531D4E" w14:textId="77777777" w:rsidTr="00044F67">
        <w:tc>
          <w:tcPr>
            <w:tcW w:w="354" w:type="dxa"/>
            <w:vAlign w:val="center"/>
          </w:tcPr>
          <w:p w14:paraId="533F05F5" w14:textId="13B8A535" w:rsidR="00044F67" w:rsidRPr="00BE35BE" w:rsidRDefault="00044F67" w:rsidP="00044F67">
            <w:pPr>
              <w:rPr>
                <w:rFonts w:cstheme="minorHAnsi"/>
                <w:sz w:val="20"/>
              </w:rPr>
            </w:pPr>
            <w:r>
              <w:rPr>
                <w:rFonts w:cstheme="minorHAnsi"/>
                <w:sz w:val="20"/>
                <w:szCs w:val="20"/>
              </w:rPr>
              <w:t>C</w:t>
            </w:r>
          </w:p>
        </w:tc>
        <w:tc>
          <w:tcPr>
            <w:tcW w:w="8610" w:type="dxa"/>
          </w:tcPr>
          <w:p w14:paraId="33D4587A" w14:textId="6B54F265" w:rsidR="00044F67" w:rsidRPr="00BE35BE" w:rsidRDefault="00044F67" w:rsidP="00044F67">
            <w:pPr>
              <w:rPr>
                <w:rFonts w:cstheme="minorHAnsi"/>
                <w:sz w:val="20"/>
              </w:rPr>
            </w:pPr>
            <w:r w:rsidRPr="008B392B">
              <w:rPr>
                <w:rFonts w:cstheme="minorHAnsi"/>
                <w:sz w:val="20"/>
                <w:szCs w:val="20"/>
              </w:rPr>
              <w:t>Ausfall eines Projektmitgliedes</w:t>
            </w:r>
            <w:r>
              <w:rPr>
                <w:rFonts w:cstheme="minorHAnsi"/>
                <w:sz w:val="20"/>
                <w:szCs w:val="20"/>
              </w:rPr>
              <w:t>.</w:t>
            </w:r>
          </w:p>
        </w:tc>
      </w:tr>
      <w:tr w:rsidR="00044F67" w:rsidRPr="00BE35BE" w14:paraId="0E8CEEEC" w14:textId="77777777" w:rsidTr="00044F67">
        <w:tc>
          <w:tcPr>
            <w:tcW w:w="354" w:type="dxa"/>
            <w:vAlign w:val="center"/>
          </w:tcPr>
          <w:p w14:paraId="33982323" w14:textId="2AD84A10" w:rsidR="00044F67" w:rsidRPr="00BE35BE" w:rsidRDefault="00044F67" w:rsidP="00044F67">
            <w:pPr>
              <w:rPr>
                <w:rFonts w:cstheme="minorHAnsi"/>
                <w:sz w:val="20"/>
              </w:rPr>
            </w:pPr>
            <w:r>
              <w:rPr>
                <w:rFonts w:cstheme="minorHAnsi"/>
                <w:sz w:val="20"/>
                <w:szCs w:val="20"/>
              </w:rPr>
              <w:t>D</w:t>
            </w:r>
          </w:p>
        </w:tc>
        <w:tc>
          <w:tcPr>
            <w:tcW w:w="8610" w:type="dxa"/>
          </w:tcPr>
          <w:p w14:paraId="6E88BB78" w14:textId="3816DC87" w:rsidR="00044F67" w:rsidRPr="00BE35BE" w:rsidRDefault="00044F67" w:rsidP="00044F67">
            <w:pPr>
              <w:rPr>
                <w:rFonts w:cstheme="minorHAnsi"/>
                <w:sz w:val="20"/>
              </w:rPr>
            </w:pPr>
            <w:r>
              <w:rPr>
                <w:rFonts w:cstheme="minorHAnsi"/>
                <w:sz w:val="20"/>
                <w:szCs w:val="20"/>
              </w:rPr>
              <w:t>Mangelhaftes Wissen.</w:t>
            </w:r>
          </w:p>
        </w:tc>
      </w:tr>
      <w:tr w:rsidR="00044F67" w:rsidRPr="00BE35BE" w14:paraId="5E734084" w14:textId="77777777" w:rsidTr="00044F67">
        <w:tc>
          <w:tcPr>
            <w:tcW w:w="354" w:type="dxa"/>
            <w:vAlign w:val="center"/>
          </w:tcPr>
          <w:p w14:paraId="4FB67ED1" w14:textId="6AE06E6C" w:rsidR="00044F67" w:rsidRPr="00BE35BE" w:rsidRDefault="00044F67" w:rsidP="00044F67">
            <w:pPr>
              <w:rPr>
                <w:rFonts w:cstheme="minorHAnsi"/>
                <w:sz w:val="20"/>
              </w:rPr>
            </w:pPr>
            <w:r>
              <w:rPr>
                <w:rFonts w:cstheme="minorHAnsi"/>
                <w:sz w:val="20"/>
                <w:szCs w:val="20"/>
              </w:rPr>
              <w:t>E</w:t>
            </w:r>
          </w:p>
        </w:tc>
        <w:tc>
          <w:tcPr>
            <w:tcW w:w="8610" w:type="dxa"/>
          </w:tcPr>
          <w:p w14:paraId="272C02C6" w14:textId="73F08FF5" w:rsidR="00044F67" w:rsidRPr="00BE35BE" w:rsidRDefault="00044F67" w:rsidP="00044F67">
            <w:pPr>
              <w:rPr>
                <w:rFonts w:cstheme="minorHAnsi"/>
                <w:sz w:val="20"/>
              </w:rPr>
            </w:pPr>
            <w:r w:rsidRPr="008B392B">
              <w:rPr>
                <w:rFonts w:cstheme="minorHAnsi"/>
                <w:sz w:val="20"/>
                <w:szCs w:val="20"/>
              </w:rPr>
              <w:t xml:space="preserve">Arbeiten werden nicht fristgerecht und qualitativ </w:t>
            </w:r>
            <w:r>
              <w:rPr>
                <w:rFonts w:cstheme="minorHAnsi"/>
                <w:sz w:val="20"/>
                <w:szCs w:val="20"/>
              </w:rPr>
              <w:t>ungenügend</w:t>
            </w:r>
            <w:r w:rsidRPr="008B392B">
              <w:rPr>
                <w:rFonts w:cstheme="minorHAnsi"/>
                <w:sz w:val="20"/>
                <w:szCs w:val="20"/>
              </w:rPr>
              <w:t xml:space="preserve"> ausgeführt</w:t>
            </w:r>
          </w:p>
        </w:tc>
      </w:tr>
      <w:tr w:rsidR="00044F67" w:rsidRPr="00BE35BE" w14:paraId="2499847A" w14:textId="77777777" w:rsidTr="00044F67">
        <w:tc>
          <w:tcPr>
            <w:tcW w:w="354" w:type="dxa"/>
            <w:vAlign w:val="center"/>
          </w:tcPr>
          <w:p w14:paraId="067EF8F3" w14:textId="2C3DCD8E" w:rsidR="00044F67" w:rsidRPr="00BE35BE" w:rsidRDefault="00044F67" w:rsidP="00044F67">
            <w:pPr>
              <w:rPr>
                <w:rFonts w:cstheme="minorHAnsi"/>
                <w:sz w:val="20"/>
              </w:rPr>
            </w:pPr>
            <w:r>
              <w:rPr>
                <w:rFonts w:cstheme="minorHAnsi"/>
                <w:sz w:val="20"/>
                <w:szCs w:val="20"/>
              </w:rPr>
              <w:t>F</w:t>
            </w:r>
          </w:p>
        </w:tc>
        <w:tc>
          <w:tcPr>
            <w:tcW w:w="8610" w:type="dxa"/>
          </w:tcPr>
          <w:p w14:paraId="50213275" w14:textId="57259AD2" w:rsidR="00044F67" w:rsidRPr="00BE35BE" w:rsidRDefault="00044F67" w:rsidP="00044F67">
            <w:pPr>
              <w:rPr>
                <w:rFonts w:cstheme="minorHAnsi"/>
                <w:sz w:val="20"/>
              </w:rPr>
            </w:pPr>
            <w:r w:rsidRPr="008B392B">
              <w:rPr>
                <w:rFonts w:cstheme="minorHAnsi"/>
                <w:sz w:val="20"/>
                <w:szCs w:val="20"/>
              </w:rPr>
              <w:t>Mangelhafte Kommunikation</w:t>
            </w:r>
            <w:r>
              <w:rPr>
                <w:rFonts w:cstheme="minorHAnsi"/>
                <w:sz w:val="20"/>
                <w:szCs w:val="20"/>
              </w:rPr>
              <w:t xml:space="preserve"> im Team.</w:t>
            </w:r>
          </w:p>
        </w:tc>
      </w:tr>
      <w:tr w:rsidR="00044F67" w:rsidRPr="00BE35BE" w14:paraId="750CD407" w14:textId="77777777" w:rsidTr="00044F67">
        <w:tc>
          <w:tcPr>
            <w:tcW w:w="354" w:type="dxa"/>
            <w:vAlign w:val="center"/>
          </w:tcPr>
          <w:p w14:paraId="307C0B39" w14:textId="2527A54C" w:rsidR="00044F67" w:rsidRPr="00BE35BE" w:rsidRDefault="00044F67" w:rsidP="00044F67">
            <w:pPr>
              <w:rPr>
                <w:rFonts w:cstheme="minorHAnsi"/>
                <w:sz w:val="20"/>
              </w:rPr>
            </w:pPr>
            <w:r>
              <w:rPr>
                <w:rFonts w:cstheme="minorHAnsi"/>
                <w:sz w:val="20"/>
                <w:szCs w:val="20"/>
              </w:rPr>
              <w:t>G</w:t>
            </w:r>
          </w:p>
        </w:tc>
        <w:tc>
          <w:tcPr>
            <w:tcW w:w="8610" w:type="dxa"/>
          </w:tcPr>
          <w:p w14:paraId="21C74773" w14:textId="1664D50A" w:rsidR="00044F67" w:rsidRPr="00BE35BE" w:rsidRDefault="00044F67" w:rsidP="00044F67">
            <w:pPr>
              <w:rPr>
                <w:rFonts w:cstheme="minorHAnsi"/>
                <w:sz w:val="20"/>
              </w:rPr>
            </w:pPr>
            <w:r w:rsidRPr="008B392B">
              <w:rPr>
                <w:rFonts w:cstheme="minorHAnsi"/>
                <w:sz w:val="20"/>
                <w:szCs w:val="20"/>
              </w:rPr>
              <w:t>Ungenügende Terminplanung</w:t>
            </w:r>
            <w:r>
              <w:rPr>
                <w:rFonts w:cstheme="minorHAnsi"/>
                <w:sz w:val="20"/>
                <w:szCs w:val="20"/>
              </w:rPr>
              <w:t>.</w:t>
            </w:r>
          </w:p>
        </w:tc>
      </w:tr>
      <w:tr w:rsidR="00044F67" w:rsidRPr="00BE35BE" w14:paraId="0F142C5E" w14:textId="77777777" w:rsidTr="00044F67">
        <w:tc>
          <w:tcPr>
            <w:tcW w:w="354" w:type="dxa"/>
            <w:vAlign w:val="center"/>
          </w:tcPr>
          <w:p w14:paraId="082EF4CD" w14:textId="7FAD2002" w:rsidR="00044F67" w:rsidRPr="00BE35BE" w:rsidRDefault="00044F67" w:rsidP="00044F67">
            <w:pPr>
              <w:rPr>
                <w:rFonts w:cstheme="minorHAnsi"/>
                <w:sz w:val="20"/>
              </w:rPr>
            </w:pPr>
            <w:r>
              <w:rPr>
                <w:rFonts w:cstheme="minorHAnsi"/>
                <w:sz w:val="20"/>
                <w:szCs w:val="20"/>
              </w:rPr>
              <w:t>H</w:t>
            </w:r>
          </w:p>
        </w:tc>
        <w:tc>
          <w:tcPr>
            <w:tcW w:w="8610" w:type="dxa"/>
          </w:tcPr>
          <w:p w14:paraId="0C721173" w14:textId="574B7EAC" w:rsidR="00044F67" w:rsidRPr="00BE35BE" w:rsidRDefault="00044F67" w:rsidP="00044F67">
            <w:pPr>
              <w:rPr>
                <w:rFonts w:cstheme="minorHAnsi"/>
                <w:sz w:val="20"/>
              </w:rPr>
            </w:pPr>
            <w:r w:rsidRPr="008B392B">
              <w:rPr>
                <w:rFonts w:cstheme="minorHAnsi"/>
                <w:sz w:val="20"/>
                <w:szCs w:val="20"/>
              </w:rPr>
              <w:t>Endprodukt mangelhaft</w:t>
            </w:r>
            <w:r>
              <w:rPr>
                <w:rFonts w:cstheme="minorHAnsi"/>
                <w:sz w:val="20"/>
                <w:szCs w:val="20"/>
              </w:rPr>
              <w:t>.</w:t>
            </w:r>
          </w:p>
        </w:tc>
      </w:tr>
    </w:tbl>
    <w:p w14:paraId="0EEA9057" w14:textId="77777777" w:rsidR="00AA5569" w:rsidRPr="00AA5569" w:rsidRDefault="00AA5569">
      <w:pPr>
        <w:rPr>
          <w:rFonts w:cstheme="minorHAnsi"/>
        </w:rPr>
      </w:pPr>
      <w:r>
        <w:rPr>
          <w:rFonts w:cstheme="minorHAnsi"/>
          <w:sz w:val="32"/>
          <w:szCs w:val="32"/>
        </w:rPr>
        <w:br w:type="page"/>
      </w:r>
      <w:bookmarkStart w:id="10" w:name="_GoBack"/>
      <w:bookmarkEnd w:id="10"/>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5563F" w14:textId="77777777" w:rsidR="00326F37" w:rsidRDefault="00326F37">
      <w:pPr>
        <w:spacing w:after="0" w:line="240" w:lineRule="auto"/>
      </w:pPr>
      <w:r>
        <w:separator/>
      </w:r>
    </w:p>
  </w:endnote>
  <w:endnote w:type="continuationSeparator" w:id="0">
    <w:p w14:paraId="3F761930" w14:textId="77777777" w:rsidR="00326F37" w:rsidRDefault="00326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EndPr/>
    <w:sdtContent>
      <w:p w14:paraId="37FE113E" w14:textId="25C5621E" w:rsidR="008C097E" w:rsidRDefault="008C097E"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EndPr/>
    <w:sdtContent>
      <w:p w14:paraId="1BAA8042" w14:textId="77777777" w:rsidR="008C097E" w:rsidRDefault="008C097E">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8C097E" w:rsidRDefault="008C09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CD933" w14:textId="77777777" w:rsidR="00326F37" w:rsidRDefault="00326F37">
      <w:pPr>
        <w:spacing w:after="0" w:line="240" w:lineRule="auto"/>
      </w:pPr>
      <w:r>
        <w:separator/>
      </w:r>
    </w:p>
  </w:footnote>
  <w:footnote w:type="continuationSeparator" w:id="0">
    <w:p w14:paraId="01625FC0" w14:textId="77777777" w:rsidR="00326F37" w:rsidRDefault="00326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2D16A94D" w:rsidR="008C097E" w:rsidRDefault="008C097E">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Pr="00BE35B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8C097E" w:rsidRPr="00232455" w:rsidRDefault="008C097E"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074C"/>
    <w:rsid w:val="00033D3F"/>
    <w:rsid w:val="00044F67"/>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35F11"/>
    <w:rsid w:val="00247D3C"/>
    <w:rsid w:val="00255544"/>
    <w:rsid w:val="00284FA3"/>
    <w:rsid w:val="002A0E51"/>
    <w:rsid w:val="002B60FE"/>
    <w:rsid w:val="00312AEC"/>
    <w:rsid w:val="00326F37"/>
    <w:rsid w:val="00353E82"/>
    <w:rsid w:val="00373FD3"/>
    <w:rsid w:val="00483B6B"/>
    <w:rsid w:val="004A2B04"/>
    <w:rsid w:val="004A3609"/>
    <w:rsid w:val="004D2294"/>
    <w:rsid w:val="00512765"/>
    <w:rsid w:val="00521273"/>
    <w:rsid w:val="005319C8"/>
    <w:rsid w:val="00535CB0"/>
    <w:rsid w:val="00566D1E"/>
    <w:rsid w:val="005A232A"/>
    <w:rsid w:val="005C79F6"/>
    <w:rsid w:val="005E7B29"/>
    <w:rsid w:val="005F36E7"/>
    <w:rsid w:val="0066054D"/>
    <w:rsid w:val="00674A07"/>
    <w:rsid w:val="006A4D14"/>
    <w:rsid w:val="006E77B4"/>
    <w:rsid w:val="006F3920"/>
    <w:rsid w:val="00721B4A"/>
    <w:rsid w:val="00743C0C"/>
    <w:rsid w:val="00785AAF"/>
    <w:rsid w:val="007A5D68"/>
    <w:rsid w:val="007B2EAD"/>
    <w:rsid w:val="00812688"/>
    <w:rsid w:val="008307A7"/>
    <w:rsid w:val="00843489"/>
    <w:rsid w:val="00866BC1"/>
    <w:rsid w:val="0087471C"/>
    <w:rsid w:val="008A271F"/>
    <w:rsid w:val="008B3855"/>
    <w:rsid w:val="008B392B"/>
    <w:rsid w:val="008C097E"/>
    <w:rsid w:val="008E76B2"/>
    <w:rsid w:val="00970BA1"/>
    <w:rsid w:val="00985E72"/>
    <w:rsid w:val="009A75DF"/>
    <w:rsid w:val="009D04EA"/>
    <w:rsid w:val="00A27D5B"/>
    <w:rsid w:val="00A32D1F"/>
    <w:rsid w:val="00A37625"/>
    <w:rsid w:val="00AA5569"/>
    <w:rsid w:val="00AC6E4E"/>
    <w:rsid w:val="00AD7AE3"/>
    <w:rsid w:val="00B2705B"/>
    <w:rsid w:val="00B52528"/>
    <w:rsid w:val="00B901B8"/>
    <w:rsid w:val="00BC4A6F"/>
    <w:rsid w:val="00BD12E7"/>
    <w:rsid w:val="00BE35BE"/>
    <w:rsid w:val="00BF0CB2"/>
    <w:rsid w:val="00BF24A3"/>
    <w:rsid w:val="00C3248F"/>
    <w:rsid w:val="00C732E7"/>
    <w:rsid w:val="00C92253"/>
    <w:rsid w:val="00CC6EE7"/>
    <w:rsid w:val="00CD5B15"/>
    <w:rsid w:val="00CE0164"/>
    <w:rsid w:val="00D03C8D"/>
    <w:rsid w:val="00D0786C"/>
    <w:rsid w:val="00D11DE1"/>
    <w:rsid w:val="00D24292"/>
    <w:rsid w:val="00D61F27"/>
    <w:rsid w:val="00D95AF8"/>
    <w:rsid w:val="00DC6C38"/>
    <w:rsid w:val="00DD1CB2"/>
    <w:rsid w:val="00DF1FC4"/>
    <w:rsid w:val="00E04389"/>
    <w:rsid w:val="00E266C1"/>
    <w:rsid w:val="00E4118D"/>
    <w:rsid w:val="00E67FAB"/>
    <w:rsid w:val="00E71C7E"/>
    <w:rsid w:val="00EA030D"/>
    <w:rsid w:val="00F03857"/>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AB064-1240-42BF-8408-7D4803C9B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6</Words>
  <Characters>8187</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75</cp:revision>
  <cp:lastPrinted>2019-04-07T08:44:00Z</cp:lastPrinted>
  <dcterms:created xsi:type="dcterms:W3CDTF">2019-03-20T09:50:00Z</dcterms:created>
  <dcterms:modified xsi:type="dcterms:W3CDTF">2020-02-27T20:18:00Z</dcterms:modified>
</cp:coreProperties>
</file>